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1"/>
        <w:tblW w:w="9844" w:type="dxa"/>
        <w:tblInd w:w="-612" w:type="dxa"/>
        <w:tblLook w:val="04A0" w:firstRow="1" w:lastRow="0" w:firstColumn="1" w:lastColumn="0" w:noHBand="0" w:noVBand="1"/>
      </w:tblPr>
      <w:tblGrid>
        <w:gridCol w:w="9844"/>
      </w:tblGrid>
      <w:tr w:rsidR="00D31A88" w:rsidRPr="00D31A88" w:rsidTr="00D31A88">
        <w:trPr>
          <w:trHeight w:val="176"/>
        </w:trPr>
        <w:tc>
          <w:tcPr>
            <w:tcW w:w="9844" w:type="dxa"/>
            <w:hideMark/>
          </w:tcPr>
          <w:p w:rsidR="00D31A88" w:rsidRPr="00D31A88" w:rsidRDefault="00D31A88" w:rsidP="00D31A88">
            <w:pPr>
              <w:bidi w:val="0"/>
              <w:spacing w:line="360" w:lineRule="auto"/>
              <w:jc w:val="center"/>
              <w:rPr>
                <w:rFonts w:cs="Calibri"/>
                <w:sz w:val="28"/>
                <w:szCs w:val="28"/>
                <w:lang w:bidi="ar-IQ"/>
              </w:rPr>
            </w:pPr>
            <w:bookmarkStart w:id="0" w:name="_GoBack"/>
            <w:bookmarkEnd w:id="0"/>
            <w:r w:rsidRPr="00D31A88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>أ م د رغد علي مجيد</w:t>
            </w:r>
          </w:p>
        </w:tc>
      </w:tr>
      <w:tr w:rsidR="00D31A88" w:rsidRPr="00D31A88" w:rsidTr="00D31A88">
        <w:trPr>
          <w:trHeight w:val="176"/>
        </w:trPr>
        <w:tc>
          <w:tcPr>
            <w:tcW w:w="9844" w:type="dxa"/>
          </w:tcPr>
          <w:p w:rsidR="00D31A88" w:rsidRPr="00D31A88" w:rsidRDefault="00D31A88" w:rsidP="00D31A88">
            <w:pPr>
              <w:bidi w:val="0"/>
              <w:rPr>
                <w:sz w:val="28"/>
                <w:szCs w:val="28"/>
                <w:lang w:bidi="ar-IQ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1-Choosing the structure of photovoltaic power systems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Electrical Engineering </w:t>
            </w:r>
            <w:r w:rsidRPr="00D31A88">
              <w:rPr>
                <w:rFonts w:ascii="Times New Roman" w:hAnsi="Times New Roman" w:cs="Times New Roman" w:hint="cs"/>
                <w:color w:val="000000"/>
                <w:sz w:val="20"/>
                <w:szCs w:val="20"/>
                <w:rtl/>
              </w:rPr>
              <w:t>-</w:t>
            </w:r>
            <w:r w:rsidRPr="00D31A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  <w:r w:rsidRPr="00D31A88">
              <w:rPr>
                <w:rFonts w:ascii="Times New Roman" w:hAnsi="Times New Roman" w:cs="Times New Roman" w:hint="cs"/>
                <w:color w:val="000000"/>
                <w:sz w:val="20"/>
                <w:szCs w:val="20"/>
                <w:rtl/>
              </w:rPr>
              <w:t xml:space="preserve"> №- </w:t>
            </w:r>
            <w:r w:rsidRPr="00D31A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.36-40</w:t>
            </w:r>
            <w:r w:rsidRPr="00D31A88">
              <w:rPr>
                <w:rFonts w:ascii="Times New Roman" w:hAnsi="Times New Roman" w:cs="Times New Roman" w:hint="cs"/>
                <w:color w:val="000000"/>
                <w:sz w:val="20"/>
                <w:szCs w:val="20"/>
                <w:rtl/>
              </w:rPr>
              <w:t>.</w:t>
            </w:r>
            <w:r w:rsidRPr="00D31A88">
              <w:rPr>
                <w:rFonts w:ascii="Times New Roman" w:hAnsi="Times New Roman" w:cs="Times New Roman"/>
                <w:color w:val="000000"/>
                <w:sz w:val="18"/>
                <w:szCs w:val="18"/>
                <w:rtl/>
              </w:rPr>
              <w:t xml:space="preserve"> </w:t>
            </w:r>
            <w:r w:rsidRPr="00D31A8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15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Russia</w:t>
            </w:r>
          </w:p>
          <w:p w:rsidR="00D31A88" w:rsidRPr="00D31A88" w:rsidRDefault="00D31A88" w:rsidP="00D31A88">
            <w:pPr>
              <w:keepNext/>
              <w:keepLines/>
              <w:autoSpaceDE w:val="0"/>
              <w:autoSpaceDN w:val="0"/>
              <w:spacing w:before="200"/>
              <w:jc w:val="right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bidi="ar-IQ"/>
              </w:rPr>
            </w:pPr>
            <w:r w:rsidRPr="00D31A88">
              <w:rPr>
                <w:rFonts w:ascii="Times New Roman" w:eastAsia="Times New Roman" w:hAnsi="Times New Roman" w:cs="Times New Roman"/>
                <w:b/>
                <w:bCs/>
                <w:color w:val="4F81BD" w:themeColor="accent1"/>
                <w:sz w:val="20"/>
                <w:szCs w:val="20"/>
                <w:lang w:bidi="ar-IQ"/>
              </w:rPr>
              <w:t xml:space="preserve">2- Problems of development of power supply system with the use of renewable energy sources in the Iraqi conditions </w:t>
            </w:r>
          </w:p>
          <w:p w:rsidR="00D31A88" w:rsidRPr="00D31A88" w:rsidRDefault="00D31A88" w:rsidP="00D31A88">
            <w:pPr>
              <w:keepNext/>
              <w:keepLines/>
              <w:autoSpaceDE w:val="0"/>
              <w:autoSpaceDN w:val="0"/>
              <w:spacing w:before="200"/>
              <w:jc w:val="right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bidi="ar-IQ"/>
              </w:rPr>
            </w:pPr>
            <w:r w:rsidRPr="00D31A88">
              <w:rPr>
                <w:rFonts w:ascii="Times New Roman" w:eastAsia="Times New Roman" w:hAnsi="Times New Roman" w:cs="Times New Roman"/>
                <w:b/>
                <w:bCs/>
                <w:color w:val="4F81BD" w:themeColor="accent1"/>
                <w:sz w:val="20"/>
                <w:szCs w:val="20"/>
                <w:lang w:val="ru-RU" w:bidi="ar-IQ"/>
              </w:rPr>
              <w:t>Изв.вузов. Сев.кавк. регион. Техн</w:t>
            </w:r>
            <w:r w:rsidRPr="00D31A88">
              <w:rPr>
                <w:rFonts w:ascii="Times New Roman" w:eastAsia="Times New Roman" w:hAnsi="Times New Roman" w:cs="Times New Roman"/>
                <w:b/>
                <w:bCs/>
                <w:color w:val="4F81BD" w:themeColor="accent1"/>
                <w:sz w:val="20"/>
                <w:szCs w:val="20"/>
                <w:lang w:bidi="ar-IQ"/>
              </w:rPr>
              <w:t xml:space="preserve">. </w:t>
            </w:r>
            <w:r w:rsidRPr="00D31A88">
              <w:rPr>
                <w:rFonts w:ascii="Times New Roman" w:eastAsia="Times New Roman" w:hAnsi="Times New Roman" w:cs="Times New Roman"/>
                <w:b/>
                <w:bCs/>
                <w:color w:val="4F81BD" w:themeColor="accent1"/>
                <w:sz w:val="20"/>
                <w:szCs w:val="20"/>
                <w:lang w:val="ru-RU" w:bidi="ar-IQ"/>
              </w:rPr>
              <w:t xml:space="preserve">Наукиб </w:t>
            </w:r>
            <w:r w:rsidRPr="00D31A88">
              <w:rPr>
                <w:rFonts w:ascii="Times New Roman" w:eastAsia="Times New Roman" w:hAnsi="Times New Roman" w:cs="Times New Roman"/>
                <w:b/>
                <w:bCs/>
                <w:color w:val="4F81BD" w:themeColor="accent1"/>
                <w:sz w:val="20"/>
                <w:szCs w:val="20"/>
                <w:lang w:bidi="ar-IQ"/>
              </w:rPr>
              <w:t>. Russia</w:t>
            </w:r>
            <w:r w:rsidRPr="00D31A88">
              <w:rPr>
                <w:rFonts w:ascii="Times New Roman" w:eastAsia="Times New Roman" w:hAnsi="Times New Roman" w:cs="Times New Roman"/>
                <w:b/>
                <w:bCs/>
                <w:color w:val="4F81BD" w:themeColor="accent1"/>
                <w:sz w:val="20"/>
                <w:szCs w:val="20"/>
                <w:rtl/>
                <w:lang w:bidi="ar-IQ"/>
              </w:rPr>
              <w:t xml:space="preserve"> </w:t>
            </w:r>
            <w:r w:rsidRPr="00D31A88">
              <w:rPr>
                <w:rFonts w:ascii="Times New Roman" w:eastAsia="Times New Roman" w:hAnsi="Times New Roman" w:cs="Times New Roman"/>
                <w:sz w:val="20"/>
                <w:szCs w:val="20"/>
                <w:lang w:bidi="ar-IQ"/>
              </w:rPr>
              <w:t>1</w:t>
            </w:r>
            <w:r w:rsidRPr="00D31A88">
              <w:rPr>
                <w:rFonts w:ascii="Times New Roman" w:eastAsia="Times New Roman" w:hAnsi="Times New Roman" w:cs="Times New Roman"/>
                <w:sz w:val="20"/>
                <w:szCs w:val="20"/>
                <w:rtl/>
                <w:lang w:bidi="ar-IQ"/>
              </w:rPr>
              <w:t>№</w:t>
            </w:r>
            <w:r w:rsidRPr="00D31A88">
              <w:rPr>
                <w:rFonts w:ascii="Times New Roman" w:eastAsia="Times New Roman" w:hAnsi="Times New Roman" w:cs="Times New Roman"/>
                <w:b/>
                <w:bCs/>
                <w:color w:val="4F81BD" w:themeColor="accent1"/>
                <w:sz w:val="20"/>
                <w:szCs w:val="20"/>
                <w:lang w:bidi="ar-IQ"/>
              </w:rPr>
              <w:t xml:space="preserve"> </w:t>
            </w:r>
            <w:r w:rsidRPr="00D31A88">
              <w:rPr>
                <w:rFonts w:ascii="Times New Roman" w:eastAsia="Times New Roman" w:hAnsi="Times New Roman" w:cs="Times New Roman"/>
                <w:sz w:val="20"/>
                <w:szCs w:val="20"/>
                <w:lang w:bidi="ar-IQ"/>
              </w:rPr>
              <w:t>p.144-145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3- Analysis of the structure of photovoltaic systems</w:t>
            </w:r>
          </w:p>
          <w:p w:rsidR="00D31A88" w:rsidRPr="00D31A88" w:rsidRDefault="00D31A88" w:rsidP="00D31A88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Electromechanics</w:t>
            </w:r>
            <w:proofErr w:type="spell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D31A88">
              <w:rPr>
                <w:rFonts w:ascii="Times New Roman" w:hAnsi="Times New Roman" w:cs="Times New Roman"/>
                <w:sz w:val="18"/>
                <w:szCs w:val="18"/>
              </w:rPr>
              <w:t xml:space="preserve">2014 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Russia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</w:rPr>
              <w:t>. -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№ 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p.44-47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4-Selecting the voltage value in the auxiliary dc line of photovoltaic systems</w:t>
            </w:r>
          </w:p>
          <w:p w:rsidR="00D31A88" w:rsidRPr="00D31A88" w:rsidRDefault="00D31A88" w:rsidP="00D31A88">
            <w:pPr>
              <w:jc w:val="right"/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Math. </w:t>
            </w:r>
            <w:proofErr w:type="gram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universities</w:t>
            </w:r>
            <w:proofErr w:type="gram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Electromechanics</w:t>
            </w:r>
            <w:proofErr w:type="spellEnd"/>
            <w:r w:rsidRPr="00D31A88">
              <w:rPr>
                <w:rFonts w:ascii="Times New Roman" w:hAnsi="Times New Roman" w:cs="Times New Roman"/>
                <w:sz w:val="18"/>
                <w:szCs w:val="18"/>
              </w:rPr>
              <w:t xml:space="preserve"> 2015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Russia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. - 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</w:rPr>
              <w:t>№ (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538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). 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p.53-55</w:t>
            </w:r>
          </w:p>
          <w:p w:rsidR="00D31A88" w:rsidRPr="00D31A88" w:rsidRDefault="00D31A88" w:rsidP="00D31A88">
            <w:pPr>
              <w:rPr>
                <w:rFonts w:ascii="Times New Roman" w:hAnsi="Times New Roman" w:cs="Times New Roman"/>
                <w:sz w:val="20"/>
                <w:szCs w:val="20"/>
                <w:lang w:val="ru-RU" w:bidi="ar-IQ"/>
              </w:rPr>
            </w:pP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5- Mathematical modeling of processes in standalone solar power inverter voltage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  <w:rtl/>
                <w:lang w:val="ru-RU"/>
              </w:rPr>
              <w:t xml:space="preserve">. 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Math. </w:t>
            </w:r>
            <w:proofErr w:type="gram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universities</w:t>
            </w:r>
            <w:proofErr w:type="gram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Electromechanics</w:t>
            </w:r>
            <w:proofErr w:type="spellEnd"/>
            <w:r w:rsidRPr="00D31A88">
              <w:rPr>
                <w:rFonts w:ascii="Times New Roman" w:hAnsi="Times New Roman" w:cs="Times New Roman"/>
                <w:sz w:val="20"/>
                <w:szCs w:val="20"/>
                <w:rtl/>
                <w:lang w:val="ru-RU"/>
              </w:rPr>
              <w:t xml:space="preserve">- 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proofErr w:type="gramStart"/>
            <w:r w:rsidRPr="00D31A88">
              <w:rPr>
                <w:rFonts w:ascii="Times New Roman" w:hAnsi="Times New Roman" w:cs="Times New Roman"/>
                <w:sz w:val="20"/>
                <w:szCs w:val="20"/>
                <w:rtl/>
                <w:lang w:val="ru-RU"/>
              </w:rPr>
              <w:t>№  (</w:t>
            </w:r>
            <w:proofErr w:type="gram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540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  <w:lang w:val="ru-RU"/>
              </w:rPr>
              <w:t xml:space="preserve">). 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p.38-41 </w:t>
            </w:r>
            <w:r w:rsidRPr="00D31A88">
              <w:rPr>
                <w:rFonts w:ascii="Times New Roman" w:hAnsi="Times New Roman" w:cs="Times New Roman"/>
                <w:sz w:val="18"/>
                <w:szCs w:val="18"/>
              </w:rPr>
              <w:t>2015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Russia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1A88" w:rsidRPr="00D31A88" w:rsidRDefault="00D31A88" w:rsidP="00D31A88">
            <w:pPr>
              <w:bidi w:val="0"/>
              <w:spacing w:line="360" w:lineRule="auto"/>
              <w:rPr>
                <w:sz w:val="20"/>
                <w:szCs w:val="20"/>
                <w:lang w:bidi="ar-IQ"/>
              </w:rPr>
            </w:pPr>
            <w:r w:rsidRPr="00D31A88">
              <w:rPr>
                <w:sz w:val="20"/>
                <w:szCs w:val="20"/>
                <w:lang w:bidi="ar-IQ"/>
              </w:rPr>
              <w:t>6-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Analysis of the processes in the system of autonomous solar power supply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зв.вузов. Сев.кавк. регион. </w:t>
            </w:r>
            <w:proofErr w:type="spell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Техн</w:t>
            </w:r>
            <w:proofErr w:type="spell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proofErr w:type="gram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Науки</w:t>
            </w:r>
            <w:proofErr w:type="spell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 .</w:t>
            </w:r>
            <w:proofErr w:type="gram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  <w:lang w:val="ru-RU"/>
              </w:rPr>
              <w:t xml:space="preserve">- 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  <w:lang w:val="ru-RU"/>
              </w:rPr>
              <w:t>№  (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540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  <w:lang w:val="ru-RU"/>
              </w:rPr>
              <w:t xml:space="preserve">). </w:t>
            </w:r>
            <w:proofErr w:type="gram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p.76-82</w:t>
            </w:r>
            <w:proofErr w:type="gram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31A88">
              <w:rPr>
                <w:rFonts w:ascii="Times New Roman" w:hAnsi="Times New Roman" w:cs="Times New Roman"/>
                <w:sz w:val="18"/>
                <w:szCs w:val="18"/>
              </w:rPr>
              <w:t>2015</w:t>
            </w:r>
            <w:r w:rsidRPr="00D31A88">
              <w:rPr>
                <w:rFonts w:ascii="Times New Roman" w:hAnsi="Times New Roman" w:cs="Times New Roman"/>
                <w:sz w:val="18"/>
                <w:szCs w:val="18"/>
                <w:rtl/>
                <w:lang w:val="ru-RU"/>
              </w:rPr>
              <w:t>.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Russia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7- Principles regulating the autonomous power supply system equipment based on photovoltaic cells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IX International Youth Scientific Conference «IX </w:t>
            </w:r>
            <w:proofErr w:type="spell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Tinchurin</w:t>
            </w:r>
            <w:proofErr w:type="spell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reading</w:t>
            </w:r>
            <w:proofErr w:type="gram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  <w:lang w:val="ru-RU"/>
              </w:rPr>
              <w:t xml:space="preserve"> .</w:t>
            </w:r>
            <w:proofErr w:type="gramEnd"/>
            <w:r w:rsidRPr="00D31A88">
              <w:rPr>
                <w:rFonts w:ascii="Times New Roman" w:hAnsi="Times New Roman" w:cs="Times New Roman"/>
                <w:sz w:val="20"/>
                <w:szCs w:val="20"/>
                <w:rtl/>
                <w:lang w:val="ru-RU"/>
              </w:rPr>
              <w:t>-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rtl/>
                <w:lang w:val="ru-RU"/>
              </w:rPr>
              <w:t xml:space="preserve">№.- 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p.63-0</w:t>
            </w:r>
            <w:r w:rsidRPr="00D31A88">
              <w:rPr>
                <w:rFonts w:ascii="Times New Roman" w:hAnsi="Times New Roman" w:cs="Times New Roman"/>
                <w:sz w:val="18"/>
                <w:szCs w:val="18"/>
              </w:rPr>
              <w:t>7 2015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Russia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8- Choosing the structure of photovoltaic systems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Scientific Student </w:t>
            </w:r>
            <w:proofErr w:type="gram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Spring .</w:t>
            </w:r>
            <w:proofErr w:type="gram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Volume 1. p.117-</w:t>
            </w:r>
            <w:proofErr w:type="gram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118 .</w:t>
            </w:r>
            <w:proofErr w:type="gramEnd"/>
            <w:r w:rsidRPr="00D31A88">
              <w:rPr>
                <w:rFonts w:ascii="Times New Roman" w:hAnsi="Times New Roman" w:cs="Times New Roman"/>
                <w:sz w:val="18"/>
                <w:szCs w:val="18"/>
              </w:rPr>
              <w:t xml:space="preserve"> 2014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Russia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9- Comparison of the structures of photovoltaic power systems,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South-Russian State Technical University (НПИ) p.109-110.</w:t>
            </w:r>
            <w:r w:rsidRPr="00D31A88">
              <w:rPr>
                <w:rFonts w:ascii="Times New Roman" w:hAnsi="Times New Roman" w:cs="Times New Roman"/>
                <w:sz w:val="18"/>
                <w:szCs w:val="18"/>
              </w:rPr>
              <w:t xml:space="preserve"> 2014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Russia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1A88" w:rsidRPr="00D31A88" w:rsidRDefault="00D31A88" w:rsidP="00D31A88">
            <w:pPr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10- Design of solar photovoltaic pressurized drip irrigation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pumping system at Al-</w:t>
            </w:r>
            <w:proofErr w:type="spell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salman</w:t>
            </w:r>
            <w:proofErr w:type="spell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District in </w:t>
            </w:r>
            <w:proofErr w:type="spell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Samawa</w:t>
            </w:r>
            <w:proofErr w:type="spell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Governorate</w:t>
            </w:r>
          </w:p>
          <w:p w:rsidR="00D31A88" w:rsidRPr="00D31A88" w:rsidRDefault="00D31A88" w:rsidP="00D31A88">
            <w:pPr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International Journal of Power Electronics and Drive System (IJPEDS)</w:t>
            </w:r>
            <w:r w:rsidRPr="00D31A88">
              <w:rPr>
                <w:sz w:val="20"/>
                <w:szCs w:val="20"/>
                <w:lang w:bidi="ar-IQ"/>
              </w:rPr>
              <w:t>.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Vol. 10, No. 3, Sep, pp. 1628~1637</w:t>
            </w:r>
          </w:p>
          <w:p w:rsidR="00D31A88" w:rsidRPr="00D31A88" w:rsidRDefault="00D31A88" w:rsidP="00D31A88">
            <w:pPr>
              <w:bidi w:val="0"/>
              <w:spacing w:line="360" w:lineRule="auto"/>
              <w:rPr>
                <w:sz w:val="20"/>
                <w:szCs w:val="20"/>
                <w:lang w:bidi="ar-IQ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ISSN: 2088-8694, DOI: 10.11591/ijpeds.v10.i3.1628-1637.</w:t>
            </w:r>
            <w:r w:rsidRPr="00D31A88">
              <w:rPr>
                <w:rFonts w:ascii="Times New Roman" w:hAnsi="Times New Roman" w:cs="Times New Roman"/>
                <w:sz w:val="18"/>
                <w:szCs w:val="18"/>
              </w:rPr>
              <w:t xml:space="preserve"> 2019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>11-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Enhancement Mathematical Model of BLAC Motor Drive Using Rotation Coordinate for Better Output Performance</w:t>
            </w:r>
          </w:p>
          <w:p w:rsidR="00D31A88" w:rsidRPr="00D31A88" w:rsidRDefault="00D31A88" w:rsidP="00D31A88">
            <w:pPr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Medwell</w:t>
            </w:r>
            <w:proofErr w:type="spell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Journals, Journal of Engineering and Applied Sciences 14 (3): 837-845, </w:t>
            </w:r>
          </w:p>
          <w:p w:rsidR="00D31A88" w:rsidRPr="00D31A88" w:rsidRDefault="00D31A88" w:rsidP="00D31A88">
            <w:pPr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ISSN: 1816-949X   </w:t>
            </w:r>
            <w:r w:rsidRPr="00D31A88">
              <w:rPr>
                <w:rFonts w:ascii="Times New Roman" w:hAnsi="Times New Roman" w:cs="Times New Roman"/>
                <w:sz w:val="18"/>
                <w:szCs w:val="18"/>
              </w:rPr>
              <w:t>2019</w:t>
            </w:r>
          </w:p>
          <w:p w:rsidR="00D31A88" w:rsidRPr="00D31A88" w:rsidRDefault="00D31A88" w:rsidP="00D31A88">
            <w:pPr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1A88" w:rsidRPr="00D31A88" w:rsidRDefault="00D31A88" w:rsidP="00D31A88">
            <w:pPr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12- Harmonic Amplification Damping Using a DSTATCOM-based Artificial Intelligence Controller</w:t>
            </w:r>
          </w:p>
          <w:p w:rsidR="00D31A88" w:rsidRPr="00D31A88" w:rsidRDefault="00D31A88" w:rsidP="00D31A88">
            <w:pPr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International Journal of Mechanical Engineering and Technology (IJMET)</w:t>
            </w:r>
          </w:p>
          <w:p w:rsidR="00D31A88" w:rsidRPr="00D31A88" w:rsidRDefault="00D31A88" w:rsidP="00D31A88">
            <w:pPr>
              <w:bidi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Volume 9, Issue 9, September8, pp. 851–865, Article ID: IJMET_09_09_094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 xml:space="preserve">   </w:t>
            </w:r>
            <w:r w:rsidRPr="00D31A88">
              <w:rPr>
                <w:rFonts w:ascii="Times New Roman" w:hAnsi="Times New Roman" w:cs="Times New Roman"/>
                <w:sz w:val="18"/>
                <w:szCs w:val="18"/>
              </w:rPr>
              <w:t>2019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>13-</w:t>
            </w:r>
            <w:r w:rsidRPr="00D31A8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echnical Assessment for Solar Powered Pumps in IRAQ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2nd-International Scientific Conference of Engineering Sciences 2020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1A88" w:rsidRPr="00D31A88" w:rsidRDefault="00D31A88" w:rsidP="00D31A88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14- Analysis of </w:t>
            </w:r>
            <w:proofErr w:type="spell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Diyala</w:t>
            </w:r>
            <w:proofErr w:type="spellEnd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Power Network for the Distributed Feeders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Between Iraq and Iran: 132 kV </w:t>
            </w:r>
            <w:proofErr w:type="spellStart"/>
            <w:r w:rsidRPr="00D31A88">
              <w:rPr>
                <w:rFonts w:ascii="Times New Roman" w:hAnsi="Times New Roman" w:cs="Times New Roman"/>
                <w:sz w:val="20"/>
                <w:szCs w:val="20"/>
              </w:rPr>
              <w:t>Baquba-Sarbilzahab</w:t>
            </w:r>
            <w:proofErr w:type="spellEnd"/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International Review of Electrical Engineering (I.R.E.E.), Vol. 14, N. 5  </w:t>
            </w:r>
            <w:r w:rsidRPr="00D31A88">
              <w:rPr>
                <w:rFonts w:ascii="Times New Roman" w:hAnsi="Times New Roman" w:cs="Times New Roman"/>
                <w:sz w:val="14"/>
                <w:szCs w:val="14"/>
              </w:rPr>
              <w:t>2019</w:t>
            </w:r>
          </w:p>
          <w:p w:rsidR="00D31A88" w:rsidRPr="00D31A88" w:rsidRDefault="00D31A88" w:rsidP="00D31A88">
            <w:pPr>
              <w:bidi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1A88" w:rsidRPr="00D31A88" w:rsidRDefault="00D31A88" w:rsidP="00D31A88">
            <w:pPr>
              <w:keepNext/>
              <w:keepLines/>
              <w:shd w:val="clear" w:color="auto" w:fill="FFFFFF"/>
              <w:bidi w:val="0"/>
              <w:outlineLvl w:val="0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</w:pPr>
            <w:r w:rsidRPr="00D31A88">
              <w:rPr>
                <w:rFonts w:ascii="Times New Roman" w:eastAsia="Times New Roman" w:hAnsi="Times New Roman" w:cs="Times New Roman"/>
                <w:b/>
                <w:bCs/>
                <w:color w:val="365F91" w:themeColor="accent1" w:themeShade="BF"/>
                <w:sz w:val="20"/>
                <w:szCs w:val="20"/>
                <w:lang w:val="en-GB" w:bidi="ar-IQ"/>
              </w:rPr>
              <w:t>15-</w:t>
            </w:r>
            <w:r w:rsidRPr="00D31A8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 xml:space="preserve"> Investigating the Impact of using Modern Power System Stabilizers on Frequency Stability in Large Dynamic Multi-Machine Power System</w:t>
            </w:r>
          </w:p>
          <w:p w:rsidR="00D31A88" w:rsidRPr="00D31A88" w:rsidRDefault="00D31A88" w:rsidP="00D31A88">
            <w:pPr>
              <w:bidi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hyperlink r:id="rId8" w:history="1">
              <w:r w:rsidRPr="00D31A88">
                <w:rPr>
                  <w:rFonts w:ascii="Times New Roman" w:hAnsi="Times New Roman"/>
                  <w:color w:val="333333"/>
                  <w:sz w:val="20"/>
                  <w:szCs w:val="20"/>
                  <w:u w:val="single"/>
                  <w:shd w:val="clear" w:color="auto" w:fill="FFFFFF"/>
                </w:rPr>
                <w:t>2020 55th International Universities Power Engineering Conference (UPEC)</w:t>
              </w:r>
            </w:hyperlink>
            <w:r w:rsidRPr="00D31A88">
              <w:rPr>
                <w:rFonts w:ascii="Times New Roman" w:hAnsi="Times New Roman" w:cs="Times New Roman"/>
                <w:sz w:val="18"/>
                <w:szCs w:val="18"/>
                <w:lang w:bidi="ar-IQ"/>
              </w:rPr>
              <w:t xml:space="preserve"> 2020</w:t>
            </w:r>
          </w:p>
          <w:p w:rsidR="00D31A88" w:rsidRPr="00D31A88" w:rsidRDefault="00D31A88" w:rsidP="00D31A88">
            <w:pPr>
              <w:bidi w:val="0"/>
              <w:jc w:val="both"/>
              <w:rPr>
                <w:sz w:val="20"/>
                <w:szCs w:val="20"/>
                <w:lang w:bidi="ar-IQ"/>
              </w:rPr>
            </w:pPr>
            <w:r w:rsidRPr="00D31A88">
              <w:rPr>
                <w:sz w:val="20"/>
                <w:szCs w:val="20"/>
                <w:lang w:bidi="ar-IQ"/>
              </w:rPr>
              <w:t>16-</w:t>
            </w:r>
            <w:r w:rsidRPr="00D31A88">
              <w:rPr>
                <w:rFonts w:ascii="Times New Roman" w:hAnsi="Times New Roman" w:cs="Times New Roman"/>
                <w:sz w:val="20"/>
                <w:szCs w:val="20"/>
              </w:rPr>
              <w:t xml:space="preserve"> Implementation of a developed water tunnels cleaning model with an automatic sensing and operation mechanism</w:t>
            </w:r>
          </w:p>
          <w:p w:rsidR="00D31A88" w:rsidRPr="00D31A88" w:rsidRDefault="00D31A88" w:rsidP="00D31A88">
            <w:pPr>
              <w:bidi w:val="0"/>
              <w:jc w:val="both"/>
              <w:rPr>
                <w:sz w:val="20"/>
                <w:szCs w:val="20"/>
                <w:lang w:bidi="ar-IQ"/>
              </w:rPr>
            </w:pPr>
            <w:r w:rsidRPr="00D31A88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Journal of Engineering &amp; Technology</w:t>
            </w:r>
            <w:r w:rsidRPr="00D31A88">
              <w:rPr>
                <w:sz w:val="20"/>
                <w:szCs w:val="20"/>
                <w:lang w:bidi="ar-IQ"/>
              </w:rPr>
              <w:t xml:space="preserve">. </w:t>
            </w:r>
            <w:r w:rsidRPr="00D31A88">
              <w:rPr>
                <w:sz w:val="20"/>
                <w:szCs w:val="20"/>
              </w:rPr>
              <w:t>9 (3) (2020) 718-723</w:t>
            </w:r>
            <w:r w:rsidRPr="00D31A88">
              <w:rPr>
                <w:sz w:val="20"/>
                <w:szCs w:val="20"/>
                <w:lang w:bidi="ar-IQ"/>
              </w:rPr>
              <w:t>.</w:t>
            </w:r>
            <w:r w:rsidRPr="00D31A88">
              <w:rPr>
                <w:rFonts w:ascii="Times New Roman" w:hAnsi="Times New Roman" w:cs="Times New Roman"/>
                <w:sz w:val="18"/>
                <w:szCs w:val="18"/>
                <w:lang w:bidi="ar-IQ"/>
              </w:rPr>
              <w:t xml:space="preserve"> 2020</w:t>
            </w:r>
          </w:p>
          <w:p w:rsidR="00D31A88" w:rsidRPr="00D31A88" w:rsidRDefault="00D31A88" w:rsidP="00D31A88">
            <w:pPr>
              <w:keepNext/>
              <w:keepLines/>
              <w:shd w:val="clear" w:color="auto" w:fill="FFFFFF"/>
              <w:bidi w:val="0"/>
              <w:outlineLvl w:val="0"/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</w:pPr>
            <w:r w:rsidRPr="00D31A88">
              <w:rPr>
                <w:rFonts w:ascii="Cambria" w:eastAsia="Times New Roman" w:hAnsi="Cambria" w:cs="Times New Roman"/>
                <w:b/>
                <w:bCs/>
                <w:color w:val="365F91" w:themeColor="accent1" w:themeShade="BF"/>
                <w:sz w:val="20"/>
                <w:szCs w:val="20"/>
                <w:lang w:bidi="ar-IQ"/>
              </w:rPr>
              <w:t>17-</w:t>
            </w:r>
            <w:r w:rsidRPr="00D31A88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Investigating the Impact of using Modern Power System Stabilizers on Frequency Stability in Large Dynamic Multi-Machine Power System.</w:t>
            </w:r>
            <w:r w:rsidRPr="00D31A88">
              <w:rPr>
                <w:rFonts w:ascii="Arial" w:eastAsia="Times New Roman" w:hAnsi="Arial"/>
                <w:color w:val="006600"/>
                <w:sz w:val="23"/>
                <w:szCs w:val="23"/>
                <w:shd w:val="clear" w:color="auto" w:fill="FFFFFF"/>
              </w:rPr>
              <w:t xml:space="preserve"> IEEE</w:t>
            </w:r>
          </w:p>
          <w:p w:rsidR="00D31A88" w:rsidRPr="00D31A88" w:rsidRDefault="00D31A88" w:rsidP="00D31A88">
            <w:pPr>
              <w:bidi w:val="0"/>
              <w:jc w:val="both"/>
              <w:rPr>
                <w:sz w:val="20"/>
                <w:szCs w:val="20"/>
                <w:lang w:bidi="ar-IQ"/>
              </w:rPr>
            </w:pPr>
          </w:p>
        </w:tc>
      </w:tr>
      <w:tr w:rsidR="00D31A88" w:rsidRPr="00D31A88" w:rsidTr="00D31A88">
        <w:trPr>
          <w:trHeight w:val="619"/>
        </w:trPr>
        <w:tc>
          <w:tcPr>
            <w:tcW w:w="9844" w:type="dxa"/>
          </w:tcPr>
          <w:p w:rsidR="00D31A88" w:rsidRPr="00D31A88" w:rsidRDefault="00D31A88" w:rsidP="00D31A88">
            <w:pPr>
              <w:bidi w:val="0"/>
              <w:spacing w:line="360" w:lineRule="auto"/>
              <w:jc w:val="center"/>
              <w:rPr>
                <w:sz w:val="28"/>
                <w:szCs w:val="28"/>
                <w:lang w:bidi="ar-IQ"/>
              </w:rPr>
            </w:pPr>
          </w:p>
        </w:tc>
      </w:tr>
      <w:tr w:rsidR="00D31A88" w:rsidRPr="00D31A88" w:rsidTr="00D31A88">
        <w:trPr>
          <w:trHeight w:val="633"/>
        </w:trPr>
        <w:tc>
          <w:tcPr>
            <w:tcW w:w="9844" w:type="dxa"/>
          </w:tcPr>
          <w:p w:rsidR="00D31A88" w:rsidRPr="00D31A88" w:rsidRDefault="00D31A88" w:rsidP="00D31A88">
            <w:pPr>
              <w:bidi w:val="0"/>
              <w:spacing w:line="360" w:lineRule="auto"/>
              <w:jc w:val="center"/>
              <w:rPr>
                <w:sz w:val="28"/>
                <w:szCs w:val="28"/>
                <w:lang w:bidi="ar-IQ"/>
              </w:rPr>
            </w:pPr>
          </w:p>
        </w:tc>
      </w:tr>
      <w:tr w:rsidR="00D31A88" w:rsidRPr="00D31A88" w:rsidTr="00D31A88">
        <w:trPr>
          <w:trHeight w:val="633"/>
        </w:trPr>
        <w:tc>
          <w:tcPr>
            <w:tcW w:w="9844" w:type="dxa"/>
          </w:tcPr>
          <w:p w:rsidR="00D31A88" w:rsidRPr="00D31A88" w:rsidRDefault="00D31A88" w:rsidP="00D31A88">
            <w:pPr>
              <w:bidi w:val="0"/>
              <w:spacing w:line="360" w:lineRule="auto"/>
              <w:jc w:val="center"/>
              <w:rPr>
                <w:sz w:val="28"/>
                <w:szCs w:val="28"/>
                <w:lang w:bidi="ar-IQ"/>
              </w:rPr>
            </w:pPr>
          </w:p>
        </w:tc>
      </w:tr>
    </w:tbl>
    <w:p w:rsidR="00D31A88" w:rsidRDefault="00D31A88" w:rsidP="00D31A88">
      <w:pPr>
        <w:jc w:val="right"/>
        <w:rPr>
          <w:rFonts w:hint="cs"/>
          <w:rtl/>
          <w:lang w:bidi="ar-IQ"/>
        </w:rPr>
      </w:pPr>
    </w:p>
    <w:p w:rsidR="00D31A88" w:rsidRDefault="00D31A88" w:rsidP="00D31A88">
      <w:pPr>
        <w:jc w:val="right"/>
        <w:rPr>
          <w:rFonts w:hint="cs"/>
          <w:rtl/>
          <w:lang w:bidi="ar-IQ"/>
        </w:rPr>
      </w:pPr>
    </w:p>
    <w:p w:rsidR="004F597B" w:rsidRDefault="008D5B8B" w:rsidP="00D31A88">
      <w:pPr>
        <w:rPr>
          <w:rFonts w:hint="cs"/>
          <w:rtl/>
          <w:lang w:bidi="ar-IQ"/>
        </w:rPr>
      </w:pPr>
      <w:r>
        <w:rPr>
          <w:rFonts w:hint="cs"/>
          <w:rtl/>
          <w:lang w:bidi="ar-IQ"/>
        </w:rPr>
        <w:t>ا.م.د زياد عاصي عبيد</w:t>
      </w:r>
    </w:p>
    <w:p w:rsidR="00D31A88" w:rsidRDefault="00D31A88" w:rsidP="00D31A88">
      <w:pPr>
        <w:jc w:val="right"/>
        <w:rPr>
          <w:rFonts w:hint="cs"/>
          <w:rtl/>
          <w:lang w:bidi="ar-IQ"/>
        </w:rPr>
      </w:pPr>
    </w:p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8745"/>
        <w:gridCol w:w="675"/>
      </w:tblGrid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9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Frequency Control of Future Power Systems: Reviewing and Evaluating the Challenges and New Control Methods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T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Zeya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Assi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. M.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Journal of Modern Power Systems and Clean Energy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8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10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esign and implementation of FPGA-based systems-a review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O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Nasri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H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arhab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amido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Australian Journal of Basic and Applied Sciences 3 (4), 3575-3596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09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11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Power system oscillations and control: Classifications and PSSs’ design methods: A review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Elsevier Renewable &amp; Sustainable Energy Reviews 79, 839–849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7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12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FPGA-based fuzzy logic: design and applications-a review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H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arhab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amidon</w:t>
            </w:r>
            <w:proofErr w:type="spellEnd"/>
          </w:p>
          <w:p w:rsidR="008D5B8B" w:rsidRPr="009A7A18" w:rsidRDefault="008D5B8B" w:rsidP="00DA6373">
            <w:pPr>
              <w:bidi w:val="0"/>
              <w:ind w:right="1168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nternational Journal of Engineering and Technology 1 (5), 491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09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13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ynamic frequency response from controlled domestic heat pumps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 Jenkins, S Slater, M Cheng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EEE Transactions on Power Systems 33 (5), 4948-4957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8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14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eveloped method of FPGA-based fuzzy logic controller design with the aid of conventional PID algorithm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amido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Australian Journal of Basic and Applied Sciences 3 (3), 2724-2740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09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15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Genetic algorithm tuning based PID controller for liquid-level tank system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O Ali, SP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Koh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KH Chong, SK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Tiong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Proceedings of the International Conference on Man-Machine Systems (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CoMMS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 …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09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16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FPGA-based implementation of digital logic design using Altera DE2 board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amido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nternational journal of computer science and network security 9 (8), 186-194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09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17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Fuzzy hierarchal approach-based optimal frequency control in the Great Britain power system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T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Zeya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Assi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. M.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Electric Power Systems Research 141, 529-537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6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18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Potential of demand side response aggregation for the stabilization of the grids frequency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SS Sami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Applied energy 220, 643-656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8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19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A novel adaptive deadbeat-based control for load frequency control of low inertia system in interconnected zones north and south of Scotland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, WF Al-Ansari</w:t>
            </w:r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nternational Journal of Electrical Power &amp; Energy Systems 89, 52-61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7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20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Small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Microgrid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 stability and performance analysis in isolated island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O M. T.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. M.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2015 50th International Universities Power Engineering Conference (UPEC), 1-6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5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21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Analysis and performance evaluation of PD-like fuzzy logic controller design based on MATLAB and FPGA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arhab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amido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Commo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Knowl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10 (11)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0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22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Control of a population of battery energy storage systems for frequency response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, SS Sami</w:t>
            </w:r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nternational Journal of Electrical Power &amp; Energy Systems 115, 105463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20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23" w:history="1"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Modelling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 of a population of Heat Pumps as a Source of load in the Great Britain power system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 Jenkins, M Cheng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2016 international conference on smart systems and technologies (SST), 109-113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6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24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Analysis of the Great Britain's power system with Electric Vehicles and Storage Systems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i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18th International Conference on Intelligent System Application to Power …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5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25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MATLAB: a ubiquitous tool for the practical engineer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C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onescu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Bo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–Books on Demand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1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26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evelopment of a water heater population control for the demand-side frequency control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, SS Sami</w:t>
            </w:r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2017 IEEE PES innovative smart grid technologies conference Europe (ISGT …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7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27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Local dynamic frequency response using domestic electric vehicles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, K Al-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Anbarri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Ajaweed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nternational Journal of Electrical Power &amp; Energy Systems 130, 106920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21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28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A model reference-based adaptive PSS4B stabilizer for the multi-machines power system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Electrical Engineering 102 (1), 349-358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20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29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Potential of a population of domestic heat pumps to provide balancing service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 Jenkins, M Cheng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Tehnički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vjesnik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25 (4), 1196-1201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8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30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esign of a hybrid fuzzy/Markov chain-based hierarchal demand-side frequency control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2017 IEEE power &amp; energy society general meeting, 1-5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7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31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Member, IAENG,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Nasri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Sulaiman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, MH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Marhaban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, MN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Hamidon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, Member, IAENG. Analysis and Performance Evaluation of PD-like Fuzzy Logic Controller Design Based on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Matlab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 and FPGA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AENG International Journal of Computer Science 37 (2)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32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Load aggregation over a time of day to provide frequency response in the great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britain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 power system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 Cheng, Z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Energy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Procedia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142, 2177-2182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7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33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esign of fuzzy logic controller for AC motor based on field programmable gate array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amido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2009 IEEE Student Conference on Research and Development (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CORe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), 487-490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09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34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esign of Fuzzy Logic Controller Using FPGA For The Non-Linear Systems" proceeding of the 3rd International Conference on Postgraduate Education In Penang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B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TM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azi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alaysia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08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35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Detailed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modelling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 and simulation of different DC motor types for research and educational purposes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S Sami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A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ussai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Int. J. Power Electron. Drive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yst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12, 703-714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21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36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Stability and performance evaluation of the speed control of DC motor using state-feedback controller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SA Salman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HS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ameed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ndonesian Journal of Electrical Engineering and Computer Science 22 (3 …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21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37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Investigating the Impact of using Modern Power System Stabilizers on Frequency Stability in Large Dynamic Multi-Machine Power System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R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ejee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, A Al-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ashhadani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2020 55th International Universities Power Engineering Conference (UPEC), 1-6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20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38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Implementation of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Multistructure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 PID-like fuzzy logic controller using FPGA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EICE Electronics Express 7 (3), 132-137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0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39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esign Representation of the Multipurpose Fuzzy Logic Controller using Hardware Description Language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amido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, MO Ali</w:t>
            </w:r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Proceedings of the International Conference on Man-Machine Systems (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CoMMS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 …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09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40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esign of Fuzzy Logic Controller using FPGA for the nonlinear systems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S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e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azi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Proceeding of the 3rd International Conference on Postgraduate Education, 1-10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41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Detailed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modelling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 xml:space="preserve"> and simulation of single-phase transformers for research and educational purposes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SS Sami, 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A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ussai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ndonesian Journal of Electrical Engineering and Computer Science 24 (1), 37-49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21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42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Analysis and Performance Evaluation of the Position Control of an AC Motor Using PD-PI-PID Fuzzy Logic Controller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h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SA Salman, I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aado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J. Math.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omput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.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ci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 4, 790-804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4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43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ESIGN OF FIELD PROGRAMMABLE GATE ARRAY-BASED PROPORTIONAL-INTEGRAL-DERIVATIVE FUZZY LOGIC CONTROLLER WITH TUNABLE GAIN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ZA OBAID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10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44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Design Representation of the Multipurpose Fuzzy Logic Controller using Hardware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amido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, MO Ali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09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45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FPGA-Based Fuzzy Logic: Design and Applications–a Review‖ IACSIT International Journal of Engineering and Technology Vol. 1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H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arhab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M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Hamidon</w:t>
            </w:r>
            <w:proofErr w:type="spellEnd"/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sz w:val="14"/>
                <w:szCs w:val="14"/>
              </w:rPr>
              <w:t>2009</w:t>
            </w:r>
          </w:p>
        </w:tc>
      </w:tr>
      <w:tr w:rsidR="008D5B8B" w:rsidRPr="009A7A18" w:rsidTr="00DA6373"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46" w:history="1">
              <w:proofErr w:type="spellStart"/>
              <w:r w:rsidR="008D5B8B" w:rsidRPr="009A7A18">
                <w:rPr>
                  <w:rFonts w:ascii="Arial" w:eastAsia="Times New Roman" w:hAnsi="Arial" w:cs="Arial"/>
                  <w:color w:val="D14836"/>
                  <w:sz w:val="14"/>
                  <w:szCs w:val="14"/>
                  <w:u w:val="single"/>
                </w:rPr>
                <w:t>Zeyad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D14836"/>
                  <w:sz w:val="14"/>
                  <w:szCs w:val="14"/>
                  <w:u w:val="single"/>
                </w:rPr>
                <w:t xml:space="preserve">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D14836"/>
                  <w:sz w:val="14"/>
                  <w:szCs w:val="14"/>
                  <w:u w:val="single"/>
                </w:rPr>
                <w:t>Assi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D14836"/>
                  <w:sz w:val="14"/>
                  <w:szCs w:val="14"/>
                  <w:u w:val="single"/>
                </w:rPr>
                <w:t xml:space="preserve"> </w:t>
              </w:r>
              <w:proofErr w:type="spellStart"/>
              <w:r w:rsidR="008D5B8B" w:rsidRPr="009A7A18">
                <w:rPr>
                  <w:rFonts w:ascii="Arial" w:eastAsia="Times New Roman" w:hAnsi="Arial" w:cs="Arial"/>
                  <w:color w:val="D14836"/>
                  <w:sz w:val="14"/>
                  <w:szCs w:val="14"/>
                  <w:u w:val="single"/>
                </w:rPr>
                <w:t>obaid</w:t>
              </w:r>
              <w:proofErr w:type="spellEnd"/>
              <w:r w:rsidR="008D5B8B" w:rsidRPr="009A7A18">
                <w:rPr>
                  <w:rFonts w:ascii="Arial" w:eastAsia="Times New Roman" w:hAnsi="Arial" w:cs="Arial"/>
                  <w:color w:val="D14836"/>
                  <w:sz w:val="14"/>
                  <w:szCs w:val="14"/>
                  <w:u w:val="single"/>
                </w:rPr>
                <w:t>,“FPGA based fuzzy logic: Design and applications-A review”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N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Sulaiman</w:t>
            </w:r>
            <w:proofErr w:type="spellEnd"/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IACSIT International Journal of engineering and technology. ISSN 8236</w:t>
            </w:r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8D5B8B" w:rsidRPr="009A7A18" w:rsidTr="00DA6373">
        <w:trPr>
          <w:trHeight w:val="53"/>
        </w:trPr>
        <w:tc>
          <w:tcPr>
            <w:tcW w:w="8745" w:type="dxa"/>
            <w:hideMark/>
          </w:tcPr>
          <w:p w:rsidR="008D5B8B" w:rsidRPr="009A7A18" w:rsidRDefault="008C332E" w:rsidP="00DA6373">
            <w:pPr>
              <w:bidi w:val="0"/>
              <w:rPr>
                <w:rFonts w:ascii="Arial" w:eastAsia="Times New Roman" w:hAnsi="Arial" w:cs="Arial"/>
                <w:sz w:val="14"/>
                <w:szCs w:val="14"/>
              </w:rPr>
            </w:pPr>
            <w:hyperlink r:id="rId47" w:history="1">
              <w:r w:rsidR="008D5B8B" w:rsidRPr="009A7A18">
                <w:rPr>
                  <w:rFonts w:ascii="Arial" w:eastAsia="Times New Roman" w:hAnsi="Arial" w:cs="Arial"/>
                  <w:color w:val="1A0DAB"/>
                  <w:sz w:val="14"/>
                  <w:szCs w:val="14"/>
                </w:rPr>
                <w:t>Potential of demand side response aggregation for the stabilization of the grids</w:t>
              </w:r>
            </w:hyperlink>
          </w:p>
          <w:p w:rsidR="008D5B8B" w:rsidRPr="009A7A18" w:rsidRDefault="008D5B8B" w:rsidP="00DA6373">
            <w:pPr>
              <w:bidi w:val="0"/>
              <w:rPr>
                <w:rFonts w:ascii="Arial" w:eastAsia="Times New Roman" w:hAnsi="Arial" w:cs="Arial"/>
                <w:color w:val="777777"/>
                <w:sz w:val="14"/>
                <w:szCs w:val="14"/>
              </w:rPr>
            </w:pPr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MT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Muhssi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L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Cipcigan</w:t>
            </w:r>
            <w:proofErr w:type="spellEnd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 xml:space="preserve">, SS Sami, ZA </w:t>
            </w:r>
            <w:proofErr w:type="spellStart"/>
            <w:r w:rsidRPr="009A7A18">
              <w:rPr>
                <w:rFonts w:ascii="Arial" w:eastAsia="Times New Roman" w:hAnsi="Arial" w:cs="Arial"/>
                <w:color w:val="777777"/>
                <w:sz w:val="14"/>
                <w:szCs w:val="14"/>
              </w:rPr>
              <w:t>Obaid</w:t>
            </w:r>
            <w:proofErr w:type="spellEnd"/>
          </w:p>
        </w:tc>
        <w:tc>
          <w:tcPr>
            <w:tcW w:w="0" w:type="auto"/>
            <w:hideMark/>
          </w:tcPr>
          <w:p w:rsidR="008D5B8B" w:rsidRPr="009A7A18" w:rsidRDefault="008D5B8B" w:rsidP="00DA6373">
            <w:pPr>
              <w:bidi w:val="0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</w:tbl>
    <w:p w:rsidR="008D5B8B" w:rsidRDefault="008D5B8B" w:rsidP="008D5B8B">
      <w:pPr>
        <w:bidi w:val="0"/>
        <w:rPr>
          <w:lang w:bidi="ar-IQ"/>
        </w:rPr>
      </w:pPr>
    </w:p>
    <w:p w:rsidR="008D5B8B" w:rsidRDefault="008D5B8B" w:rsidP="008D5B8B">
      <w:pPr>
        <w:bidi w:val="0"/>
        <w:rPr>
          <w:lang w:bidi="ar-IQ"/>
        </w:rPr>
      </w:pPr>
    </w:p>
    <w:p w:rsidR="008D5B8B" w:rsidRDefault="00F2108A" w:rsidP="008D5B8B">
      <w:pPr>
        <w:bidi w:val="0"/>
        <w:jc w:val="right"/>
        <w:rPr>
          <w:rtl/>
          <w:lang w:bidi="ar-IQ"/>
        </w:rPr>
      </w:pPr>
      <w:r>
        <w:rPr>
          <w:rFonts w:hint="cs"/>
          <w:rtl/>
          <w:lang w:bidi="ar-IQ"/>
        </w:rPr>
        <w:t>ا.م.د حسن جاسم محمد</w:t>
      </w:r>
    </w:p>
    <w:tbl>
      <w:tblPr>
        <w:tblStyle w:val="TableGrid"/>
        <w:tblW w:w="9180" w:type="dxa"/>
        <w:tblLayout w:type="fixed"/>
        <w:tblLook w:val="04A0" w:firstRow="1" w:lastRow="0" w:firstColumn="1" w:lastColumn="0" w:noHBand="0" w:noVBand="1"/>
      </w:tblPr>
      <w:tblGrid>
        <w:gridCol w:w="8320"/>
        <w:gridCol w:w="860"/>
      </w:tblGrid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tabs>
                <w:tab w:val="right" w:pos="0"/>
              </w:tabs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48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Measurements of Corona Discharge in Non-Uniform Field Freon GAP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S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saani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HJ Mohammed</w:t>
            </w:r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Diyala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Journal of Engineering Sciences 7 (4), 47-61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4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49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wareness of adult population toward non-alcoholic fatty liver disease in Riyadh, Saudi Arabia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M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lsubaie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SM Mohammad, AS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lqarni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AS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losaimi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MM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lenizi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...</w:t>
            </w:r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J Med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Dev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Countries 4, 1-7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0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50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Determination of baseline </w:t>
              </w:r>
              <w:proofErr w:type="spellStart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Widal</w:t>
              </w:r>
              <w:proofErr w:type="spellEnd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</w:t>
              </w:r>
              <w:proofErr w:type="spellStart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titre</w:t>
              </w:r>
              <w:proofErr w:type="spellEnd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in healthy individuals in Karbala city, South of Iraq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SH Mohammed, MN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mood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HJ Mohammed, HS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sir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WJ Sultan, ...</w:t>
            </w:r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ournal of Contemporary Medical Sciences 1 (2), 14-17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5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51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MONTE CARLO SIMULATION TO STUDY STREAMER THEORY IN ELECTRONEGATIVE GASES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J MOHAMMED</w:t>
            </w:r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DIYALA JOURNAL OF ENGINEERING SCIENCES 2 (02), 30-38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09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52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Study Of Measurements Leakage Current In Oil Transformer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J Mohammed</w:t>
            </w:r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Diyala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Journal of Engineering Sciences 13 (1), 1-8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0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53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Investigation of Wave Forces on Fixed </w:t>
              </w:r>
              <w:proofErr w:type="spellStart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Monopile</w:t>
              </w:r>
              <w:proofErr w:type="spellEnd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Foundation of Offshore Wind Turbine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 Mohammed, SJ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Kadhim</w:t>
            </w:r>
            <w:proofErr w:type="spellEnd"/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ournal of University of Babylon 28 (2)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0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54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Measurements of Corona Discharge in Sharp–to-Plane Electrodes Configuration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J Mohammed, HS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asim</w:t>
            </w:r>
            <w:proofErr w:type="spellEnd"/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Diyala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Journal of Engineering Sciences 11 (3), 79-84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8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55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Management of isolated lateral </w:t>
              </w:r>
              <w:proofErr w:type="spellStart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malleolar</w:t>
              </w:r>
              <w:proofErr w:type="spellEnd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fracture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Y Ismail, H Mohammed, S Mohammed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8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56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Radiofrequency management of trigeminal neuralgia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S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Maamoun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H Mohammed, R Mohamed, E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Mostafa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R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Moustafa</w:t>
            </w:r>
            <w:proofErr w:type="spellEnd"/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8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57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Habitual sleep deprivation is associated with type 2 diabetes: a case-control study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J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Deepali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AS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wsan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AM Ali, A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ulayma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AR Khalid, B Riyadh, ...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6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58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Familial clustering of type 2 diabetes among Omanis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S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wsan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AS Mohammed, AM Ali, W Nicholas, AS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Omaima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...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4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59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The effect of competition in a manner curriculum to teach comparative some ground movements Fluency and intellectual development of children Riyadh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DLFH Mohammed, H Mohammed</w:t>
            </w:r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ournal of studies and researches of sport education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4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60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Palpitation in pregnancy: experience in one major hospital in Kuwait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Y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Enas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AN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shraaf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H Mohammed, AO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assan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I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Ensaf</w:t>
            </w:r>
            <w:proofErr w:type="spellEnd"/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3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61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Corona current pulses in non-uniform field air gaps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J MOHAMMED</w:t>
            </w:r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tional conference on Physics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2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62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Gender difference in relationship of </w:t>
              </w:r>
              <w:proofErr w:type="spellStart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pnoea</w:t>
              </w:r>
              <w:proofErr w:type="spellEnd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/</w:t>
              </w:r>
              <w:proofErr w:type="spellStart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hypopnoea</w:t>
              </w:r>
              <w:proofErr w:type="spellEnd"/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index with body mass index and age in the Omani population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A Mohammed, AH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Khamis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J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Deepali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AR Omar, AR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Bazdawi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...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1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63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Calculation Mobility &amp; Transverse, Longitudinal Diffusion Coefficients In SF6 Gas Under The TOF Condition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J MOHAMMED</w:t>
            </w:r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  <w:rtl/>
              </w:rPr>
              <w:t>مجلة ديالى للبحوث العلمية والتربوية 39, 84</w:t>
            </w: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  <w:cs/>
              </w:rPr>
              <w:t>‎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09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64" w:history="1">
              <w:r w:rsidR="00F2108A" w:rsidRPr="00F2108A">
                <w:rPr>
                  <w:rFonts w:ascii="Arial" w:eastAsia="Times New Roman" w:hAnsi="Arial" w:cs="Arial"/>
                  <w:color w:val="D14836"/>
                  <w:sz w:val="24"/>
                  <w:szCs w:val="24"/>
                  <w:u w:val="single"/>
                </w:rPr>
                <w:t xml:space="preserve">Evaluation of </w:t>
              </w:r>
              <w:proofErr w:type="spellStart"/>
              <w:r w:rsidR="00F2108A" w:rsidRPr="00F2108A">
                <w:rPr>
                  <w:rFonts w:ascii="Arial" w:eastAsia="Times New Roman" w:hAnsi="Arial" w:cs="Arial"/>
                  <w:color w:val="D14836"/>
                  <w:sz w:val="24"/>
                  <w:szCs w:val="24"/>
                  <w:u w:val="single"/>
                </w:rPr>
                <w:t>endoscopically</w:t>
              </w:r>
              <w:proofErr w:type="spellEnd"/>
              <w:r w:rsidR="00F2108A" w:rsidRPr="00F2108A">
                <w:rPr>
                  <w:rFonts w:ascii="Arial" w:eastAsia="Times New Roman" w:hAnsi="Arial" w:cs="Arial"/>
                  <w:color w:val="D14836"/>
                  <w:sz w:val="24"/>
                  <w:szCs w:val="24"/>
                  <w:u w:val="single"/>
                </w:rPr>
                <w:t xml:space="preserve"> assisted </w:t>
              </w:r>
              <w:proofErr w:type="spellStart"/>
              <w:r w:rsidR="00F2108A" w:rsidRPr="00F2108A">
                <w:rPr>
                  <w:rFonts w:ascii="Arial" w:eastAsia="Times New Roman" w:hAnsi="Arial" w:cs="Arial"/>
                  <w:color w:val="D14836"/>
                  <w:sz w:val="24"/>
                  <w:szCs w:val="24"/>
                  <w:u w:val="single"/>
                </w:rPr>
                <w:t>abdominoplasty</w:t>
              </w:r>
              <w:proofErr w:type="spellEnd"/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B Mohammed </w:t>
            </w: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Mostafa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EM Mahmoud Hassan, S Ahmed, H Mohammed, ...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06</w:t>
            </w:r>
          </w:p>
        </w:tc>
      </w:tr>
      <w:tr w:rsidR="00F2108A" w:rsidRPr="00F2108A" w:rsidTr="00F2108A">
        <w:tc>
          <w:tcPr>
            <w:tcW w:w="8320" w:type="dxa"/>
            <w:hideMark/>
          </w:tcPr>
          <w:p w:rsidR="00F2108A" w:rsidRPr="00F2108A" w:rsidRDefault="008C332E" w:rsidP="00F2108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65" w:history="1">
              <w:r w:rsidR="00F2108A" w:rsidRPr="00F2108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The Dynamic Processes In The Electrical Discharge Of SF6</w:t>
              </w:r>
            </w:hyperlink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J MOHAMMED</w:t>
            </w:r>
          </w:p>
          <w:p w:rsidR="00F2108A" w:rsidRPr="00F2108A" w:rsidRDefault="00F2108A" w:rsidP="00F2108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Diyala</w:t>
            </w:r>
            <w:proofErr w:type="spellEnd"/>
            <w:r w:rsidRPr="00F2108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Journal for Applied Researches (DJAR) 2 (2), 84-101</w:t>
            </w:r>
          </w:p>
        </w:tc>
        <w:tc>
          <w:tcPr>
            <w:tcW w:w="860" w:type="dxa"/>
            <w:hideMark/>
          </w:tcPr>
          <w:p w:rsidR="00F2108A" w:rsidRPr="00F2108A" w:rsidRDefault="00F2108A" w:rsidP="00F2108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2108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06</w:t>
            </w:r>
          </w:p>
        </w:tc>
      </w:tr>
    </w:tbl>
    <w:p w:rsidR="00F2108A" w:rsidRDefault="00DA6373" w:rsidP="00DA6373">
      <w:pPr>
        <w:tabs>
          <w:tab w:val="left" w:pos="7073"/>
        </w:tabs>
        <w:bidi w:val="0"/>
        <w:rPr>
          <w:lang w:bidi="ar-IQ"/>
        </w:rPr>
      </w:pPr>
      <w:r>
        <w:rPr>
          <w:lang w:bidi="ar-IQ"/>
        </w:rPr>
        <w:tab/>
      </w:r>
    </w:p>
    <w:p w:rsidR="00DA6373" w:rsidRDefault="00DA6373" w:rsidP="00DA6373">
      <w:pPr>
        <w:tabs>
          <w:tab w:val="left" w:pos="7073"/>
        </w:tabs>
        <w:rPr>
          <w:rtl/>
          <w:lang w:bidi="ar-IQ"/>
        </w:rPr>
      </w:pPr>
      <w:r>
        <w:rPr>
          <w:rFonts w:hint="cs"/>
          <w:rtl/>
          <w:lang w:bidi="ar-IQ"/>
        </w:rPr>
        <w:t>ا.م غسان عبدالله سلمان</w:t>
      </w:r>
    </w:p>
    <w:tbl>
      <w:tblPr>
        <w:tblStyle w:val="TableGrid"/>
        <w:tblW w:w="9954" w:type="dxa"/>
        <w:tblLayout w:type="fixed"/>
        <w:tblLook w:val="04A0" w:firstRow="1" w:lastRow="0" w:firstColumn="1" w:lastColumn="0" w:noHBand="0" w:noVBand="1"/>
      </w:tblPr>
      <w:tblGrid>
        <w:gridCol w:w="9029"/>
        <w:gridCol w:w="925"/>
      </w:tblGrid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66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Implementation Optimal Location and Sizing of UPFC on Iraqi Power System Grid (132 kV) Using Genetic Algorithm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A Salman, MH Ali, AN Abdullah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Power Electronics and Drive Systems (IJPEDS) 9 (4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8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67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Application of artificial intelligence techniques for LFC and AVR systems using PID </w:t>
              </w:r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lastRenderedPageBreak/>
                <w:t>controller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GA Salman, AS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afar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AI Ismael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Power Electronics and Drive Systems (IJPEDS) 10 (3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2019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68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Phase Measurement Units based FACT’s Devices for the Improvement of Power Systems Networks Controllability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I Hussein, GA Salman, MS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san</w:t>
            </w:r>
            <w:proofErr w:type="spellEnd"/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lectrical and Computer Engineering (IJECE) 8 (2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8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69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Enhancement The Dynamic Stability of The Iraq's Power Station Using PID Controller Optimized by FA and PSO Based on Different Objective Functions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GA Salman, HI Hussein, MS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san</w:t>
            </w:r>
            <w:proofErr w:type="spellEnd"/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ELEKTROTEHNIŠKI VESTNIK 85 (1-2), 42-48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8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70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n optimal LFC in two-area power systems using a meta-heuristic optimization algorithm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M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jeeb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M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Mansor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H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Feyad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E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Taha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G Abdullah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lectrical and Computer Engineering (IJECE) 7 (6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7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71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Implementation SVC and TCSC to Improvement the Efficacy of </w:t>
              </w:r>
              <w:proofErr w:type="spellStart"/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Diyala</w:t>
              </w:r>
              <w:proofErr w:type="spellEnd"/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Electric Network (132 kV)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A Salman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merican Journal of Engineering Research (AJER) 4 (5), 163-170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5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72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 Regularized Approach for Solving Ill-Conditioned State Estimation of Distribution Systems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G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bood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GA Salman, AS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Kaittan</w:t>
            </w:r>
            <w:proofErr w:type="spellEnd"/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ELEKTROTEHNIŠKI VESTNIK 86 (3), 137 - 143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9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73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Improvement the voltage stability margin of Iraqi power system using the optimal values of FACTS devices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GA Salman, HG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bood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MS Ibrahim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lectrical and Computer Engineering (IJECE) 11 (2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21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74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UTOMATIC GENERATION CONTROL IN MULTI AREA INTERCONNECTED POWER SYSTEM USING PID CONTROLLER BASED ON GA AND PSO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A Salman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econd Engineering Scientific Conference College of Engineering –University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5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75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Prototype of Implementation SVPWM Inverter in RTI with V/F Control Based Reluctance Machines Application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IH Mohammed S.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san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hassan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A. Salman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Review of Electrical Engineering (I.R.E.E.) 13 (3), 178 - 184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8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76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Employment of PSO algorithm to improve the neural network technique for radial distribution system state estimation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I Hussein, GA Salman, AM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hadban</w:t>
            </w:r>
            <w:proofErr w:type="spellEnd"/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N SMART SENSING AND INTELLIGENT SYSTEMS 12 (1), 1 - 10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9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77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Power System Security Improvement by Optimal Location of Fact’s Devices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A Salman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(International Journal of Engineering Research &amp; Technology (IJERT) 4 (2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5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78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ssessment of voltage stability based on power transfer stability index using computational intelligence models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M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hadban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GA Salman, HI Hussein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lectrical and Computer Engineering (IJECE) 11 (4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21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79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Assessing Algorithms of </w:t>
              </w:r>
              <w:proofErr w:type="spellStart"/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Phasor</w:t>
              </w:r>
              <w:proofErr w:type="spellEnd"/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Measurements Optimal Placement for State Estimation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G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bood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H Al-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adi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GA Salman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2019 IEEE Conference on Sustainable Utilization and Development in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9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80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Voltage Collapse Detection in Iraqi Electrical Network Using Different Types of Indices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A Salman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Science and Research (IJSR) 4 (4), 2327-2332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5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81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Voltage stability assessment prediction using a guide strategy-based adaptive particle swarm </w:t>
              </w:r>
              <w:proofErr w:type="spellStart"/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optimisation</w:t>
              </w:r>
              <w:proofErr w:type="spellEnd"/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-neural network algorithm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I Hussein, HS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ji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GA Salman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Power Electronics and Drive Systems (IJPEDS) 13 (4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22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82" w:history="1">
              <w:r w:rsidR="00DA6373" w:rsidRPr="00DA6373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Utilizing Variance Inflation Factor for Electricity Demand Forecasting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G </w:t>
            </w:r>
            <w:proofErr w:type="spellStart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bood</w:t>
            </w:r>
            <w:proofErr w:type="spellEnd"/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GA Salman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Proceedings of Symposium on Power Electronic and Renewable Energy Systems …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21</w:t>
            </w:r>
          </w:p>
        </w:tc>
      </w:tr>
      <w:tr w:rsidR="00DA6373" w:rsidRPr="00DA6373" w:rsidTr="00DA6373">
        <w:tc>
          <w:tcPr>
            <w:tcW w:w="9029" w:type="dxa"/>
            <w:hideMark/>
          </w:tcPr>
          <w:p w:rsidR="00DA6373" w:rsidRPr="00DA6373" w:rsidRDefault="008C332E" w:rsidP="00DA6373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83" w:history="1">
              <w:r w:rsidR="00DA6373" w:rsidRPr="00DA6373">
                <w:rPr>
                  <w:rFonts w:ascii="Arial" w:eastAsia="Times New Roman" w:hAnsi="Arial" w:cs="Arial"/>
                  <w:color w:val="D14836"/>
                  <w:sz w:val="24"/>
                  <w:szCs w:val="24"/>
                  <w:u w:val="single"/>
                </w:rPr>
                <w:t>Voltage and Angle Stability of the Iraqi (400 kV) Power Grid System</w:t>
              </w:r>
            </w:hyperlink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A Salman</w:t>
            </w:r>
          </w:p>
          <w:p w:rsidR="00DA6373" w:rsidRPr="00DA6373" w:rsidRDefault="00DA6373" w:rsidP="00DA6373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University of Technology</w:t>
            </w:r>
          </w:p>
        </w:tc>
        <w:tc>
          <w:tcPr>
            <w:tcW w:w="925" w:type="dxa"/>
            <w:hideMark/>
          </w:tcPr>
          <w:p w:rsidR="00DA6373" w:rsidRPr="00DA6373" w:rsidRDefault="00DA6373" w:rsidP="00DA6373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A6373">
              <w:rPr>
                <w:rFonts w:ascii="Arial" w:eastAsia="Times New Roman" w:hAnsi="Arial" w:cs="Arial"/>
                <w:sz w:val="20"/>
                <w:szCs w:val="20"/>
              </w:rPr>
              <w:t>2011</w:t>
            </w:r>
          </w:p>
        </w:tc>
      </w:tr>
    </w:tbl>
    <w:p w:rsidR="00DA6373" w:rsidRDefault="00DA6373" w:rsidP="00F2108A">
      <w:pPr>
        <w:rPr>
          <w:lang w:bidi="ar-IQ"/>
        </w:rPr>
      </w:pPr>
    </w:p>
    <w:p w:rsidR="00DA6373" w:rsidRDefault="00DA6373" w:rsidP="00F2108A">
      <w:pPr>
        <w:rPr>
          <w:rtl/>
          <w:lang w:bidi="ar-IQ"/>
        </w:rPr>
      </w:pPr>
    </w:p>
    <w:p w:rsidR="00DA6373" w:rsidRDefault="00F116BC" w:rsidP="00F2108A">
      <w:pPr>
        <w:rPr>
          <w:rtl/>
          <w:lang w:bidi="ar-IQ"/>
        </w:rPr>
      </w:pPr>
      <w:r>
        <w:rPr>
          <w:rFonts w:hint="cs"/>
          <w:rtl/>
          <w:lang w:bidi="ar-IQ"/>
        </w:rPr>
        <w:t>م. عمار عيسى اسماعيل</w:t>
      </w:r>
    </w:p>
    <w:tbl>
      <w:tblPr>
        <w:tblStyle w:val="TableGrid"/>
        <w:tblW w:w="9175" w:type="dxa"/>
        <w:tblLayout w:type="fixed"/>
        <w:tblLook w:val="04A0" w:firstRow="1" w:lastRow="0" w:firstColumn="1" w:lastColumn="0" w:noHBand="0" w:noVBand="1"/>
      </w:tblPr>
      <w:tblGrid>
        <w:gridCol w:w="8305"/>
        <w:gridCol w:w="870"/>
      </w:tblGrid>
      <w:tr w:rsidR="00F116BC" w:rsidRPr="00F116BC" w:rsidTr="00AF2A50">
        <w:trPr>
          <w:trHeight w:val="988"/>
        </w:trPr>
        <w:tc>
          <w:tcPr>
            <w:tcW w:w="8305" w:type="dxa"/>
            <w:hideMark/>
          </w:tcPr>
          <w:p w:rsidR="00F116BC" w:rsidRPr="00F116BC" w:rsidRDefault="008C332E" w:rsidP="00F116BC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84" w:history="1">
              <w:r w:rsidR="00F116BC" w:rsidRPr="00F116BC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pplication of artificial intelligence techniques for LFC and AVR systems using PID controller</w:t>
              </w:r>
            </w:hyperlink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GA Salman, AS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afar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AI Ismael</w:t>
            </w:r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Power Electronics and Drive System (IJPEDS 10, 1694 …</w:t>
            </w:r>
          </w:p>
        </w:tc>
        <w:tc>
          <w:tcPr>
            <w:tcW w:w="870" w:type="dxa"/>
            <w:hideMark/>
          </w:tcPr>
          <w:p w:rsidR="00F116BC" w:rsidRPr="00F116BC" w:rsidRDefault="00F116BC" w:rsidP="00F116BC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9</w:t>
            </w:r>
          </w:p>
        </w:tc>
      </w:tr>
      <w:tr w:rsidR="00F116BC" w:rsidRPr="00F116BC" w:rsidTr="00AF2A50">
        <w:trPr>
          <w:trHeight w:val="727"/>
        </w:trPr>
        <w:tc>
          <w:tcPr>
            <w:tcW w:w="8305" w:type="dxa"/>
            <w:hideMark/>
          </w:tcPr>
          <w:p w:rsidR="00F116BC" w:rsidRPr="00F116BC" w:rsidRDefault="008C332E" w:rsidP="00F116BC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85" w:history="1">
              <w:r w:rsidR="00F116BC" w:rsidRPr="00F116BC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Prediction the data consumption for power demands by Elman neural network</w:t>
              </w:r>
            </w:hyperlink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L Ismael, AI Ismael</w:t>
            </w:r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lectrical and Computer Engineering 9 (5), 4003</w:t>
            </w:r>
          </w:p>
        </w:tc>
        <w:tc>
          <w:tcPr>
            <w:tcW w:w="870" w:type="dxa"/>
            <w:hideMark/>
          </w:tcPr>
          <w:p w:rsidR="00F116BC" w:rsidRPr="00F116BC" w:rsidRDefault="00F116BC" w:rsidP="00F116BC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9</w:t>
            </w:r>
          </w:p>
        </w:tc>
      </w:tr>
      <w:tr w:rsidR="00F116BC" w:rsidRPr="00F116BC" w:rsidTr="00AF2A50">
        <w:trPr>
          <w:trHeight w:val="727"/>
        </w:trPr>
        <w:tc>
          <w:tcPr>
            <w:tcW w:w="8305" w:type="dxa"/>
            <w:hideMark/>
          </w:tcPr>
          <w:p w:rsidR="00F116BC" w:rsidRPr="00F116BC" w:rsidRDefault="008C332E" w:rsidP="00F116BC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86" w:history="1">
              <w:r w:rsidR="00F116BC" w:rsidRPr="00F116BC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Design of H_∞ for induction motor</w:t>
              </w:r>
            </w:hyperlink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I Ismael, LE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umaa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N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Khamas</w:t>
            </w:r>
            <w:proofErr w:type="spellEnd"/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Power Electronics and Drive Systems 11 (1), 24</w:t>
            </w:r>
          </w:p>
        </w:tc>
        <w:tc>
          <w:tcPr>
            <w:tcW w:w="870" w:type="dxa"/>
            <w:hideMark/>
          </w:tcPr>
          <w:p w:rsidR="00F116BC" w:rsidRPr="00F116BC" w:rsidRDefault="00F116BC" w:rsidP="00F116BC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0</w:t>
            </w:r>
          </w:p>
        </w:tc>
      </w:tr>
      <w:tr w:rsidR="00F116BC" w:rsidRPr="00F116BC" w:rsidTr="00AF2A50">
        <w:trPr>
          <w:trHeight w:val="1000"/>
        </w:trPr>
        <w:tc>
          <w:tcPr>
            <w:tcW w:w="8305" w:type="dxa"/>
            <w:hideMark/>
          </w:tcPr>
          <w:p w:rsidR="00F116BC" w:rsidRPr="00F116BC" w:rsidRDefault="008C332E" w:rsidP="00F116BC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87" w:history="1">
              <w:r w:rsidR="00F116BC" w:rsidRPr="00F116BC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OFF-GRID ELECTRICITY GENERATION WITH HYBRID RENEWABLE ENERGY TECHNOLOGIES IN IRAQ: AN APPLICATION OF HOMER</w:t>
              </w:r>
            </w:hyperlink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I ISMAEL</w:t>
            </w:r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econd Engineering Scientific Conference College of Engineering –University …</w:t>
            </w:r>
          </w:p>
        </w:tc>
        <w:tc>
          <w:tcPr>
            <w:tcW w:w="870" w:type="dxa"/>
            <w:hideMark/>
          </w:tcPr>
          <w:p w:rsidR="00F116BC" w:rsidRPr="00F116BC" w:rsidRDefault="00F116BC" w:rsidP="00F116BC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5</w:t>
            </w:r>
          </w:p>
        </w:tc>
      </w:tr>
      <w:tr w:rsidR="00F116BC" w:rsidRPr="00F116BC" w:rsidTr="00AF2A50">
        <w:trPr>
          <w:trHeight w:val="988"/>
        </w:trPr>
        <w:tc>
          <w:tcPr>
            <w:tcW w:w="8305" w:type="dxa"/>
            <w:hideMark/>
          </w:tcPr>
          <w:p w:rsidR="00F116BC" w:rsidRPr="00F116BC" w:rsidRDefault="008C332E" w:rsidP="00F116BC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88" w:history="1">
              <w:r w:rsidR="00F116BC" w:rsidRPr="00F116BC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Home Unit Fuzzy Logic Controlled Single Stage Converter For Lithium-Ion (Li-Ion) Battery Charger for Electrical Vehicle</w:t>
              </w:r>
            </w:hyperlink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SJ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mmar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ssa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Ismael,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Ungku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nisa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Ungku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mirulddin</w:t>
            </w:r>
            <w:proofErr w:type="spellEnd"/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ustralian Journal of Basic and Applied Sciences 7, 298-307</w:t>
            </w:r>
          </w:p>
        </w:tc>
        <w:tc>
          <w:tcPr>
            <w:tcW w:w="870" w:type="dxa"/>
            <w:hideMark/>
          </w:tcPr>
          <w:p w:rsidR="00F116BC" w:rsidRPr="00F116BC" w:rsidRDefault="00F116BC" w:rsidP="00F116BC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3</w:t>
            </w:r>
          </w:p>
        </w:tc>
      </w:tr>
      <w:tr w:rsidR="00F116BC" w:rsidRPr="00F116BC" w:rsidTr="00AF2A50">
        <w:trPr>
          <w:trHeight w:val="727"/>
        </w:trPr>
        <w:tc>
          <w:tcPr>
            <w:tcW w:w="8305" w:type="dxa"/>
            <w:hideMark/>
          </w:tcPr>
          <w:p w:rsidR="00F116BC" w:rsidRPr="00F116BC" w:rsidRDefault="008C332E" w:rsidP="00F116BC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89" w:history="1">
              <w:r w:rsidR="00F116BC" w:rsidRPr="00F116BC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State feedback control for human inspiratory system.</w:t>
              </w:r>
            </w:hyperlink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LEJ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lkurawy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KG Mohammed, AI Ismael</w:t>
            </w:r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lectrical &amp; Computer Engineering (2088-8708) 12 (3)</w:t>
            </w:r>
          </w:p>
        </w:tc>
        <w:tc>
          <w:tcPr>
            <w:tcW w:w="870" w:type="dxa"/>
            <w:hideMark/>
          </w:tcPr>
          <w:p w:rsidR="00F116BC" w:rsidRPr="00F116BC" w:rsidRDefault="00F116BC" w:rsidP="00F116BC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2</w:t>
            </w:r>
          </w:p>
        </w:tc>
      </w:tr>
      <w:tr w:rsidR="00F116BC" w:rsidRPr="00F116BC" w:rsidTr="00AF2A50">
        <w:trPr>
          <w:trHeight w:val="727"/>
        </w:trPr>
        <w:tc>
          <w:tcPr>
            <w:tcW w:w="8305" w:type="dxa"/>
            <w:hideMark/>
          </w:tcPr>
          <w:p w:rsidR="00F116BC" w:rsidRPr="00F116BC" w:rsidRDefault="008C332E" w:rsidP="00F116BC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90" w:history="1">
              <w:r w:rsidR="00F116BC" w:rsidRPr="00F116BC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Design of an Efficient Controller for Steam Generator System</w:t>
              </w:r>
            </w:hyperlink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LEJ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lkurawy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AI Ismael, KG Mohammed</w:t>
            </w:r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OP Conference Series: Materials Science and Engineering 1076 (1), 012063</w:t>
            </w:r>
          </w:p>
        </w:tc>
        <w:tc>
          <w:tcPr>
            <w:tcW w:w="870" w:type="dxa"/>
            <w:hideMark/>
          </w:tcPr>
          <w:p w:rsidR="00F116BC" w:rsidRPr="00F116BC" w:rsidRDefault="00F116BC" w:rsidP="00F116BC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1</w:t>
            </w:r>
          </w:p>
        </w:tc>
      </w:tr>
      <w:tr w:rsidR="00F116BC" w:rsidRPr="00F116BC" w:rsidTr="00AF2A50">
        <w:trPr>
          <w:trHeight w:val="727"/>
        </w:trPr>
        <w:tc>
          <w:tcPr>
            <w:tcW w:w="8305" w:type="dxa"/>
            <w:hideMark/>
          </w:tcPr>
          <w:p w:rsidR="00F116BC" w:rsidRPr="00F116BC" w:rsidRDefault="008C332E" w:rsidP="00F116BC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91" w:history="1">
              <w:r w:rsidR="00F116BC" w:rsidRPr="00F116BC">
                <w:rPr>
                  <w:rFonts w:ascii="Arial" w:eastAsia="Times New Roman" w:hAnsi="Arial" w:cs="Arial"/>
                  <w:color w:val="D14836"/>
                  <w:sz w:val="24"/>
                  <w:szCs w:val="24"/>
                  <w:u w:val="single"/>
                </w:rPr>
                <w:t>Fuzzy Logic Controlled Single-Stage Converter for Lithium-ion Battery Charger</w:t>
              </w:r>
            </w:hyperlink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I ISMAEL</w:t>
            </w:r>
          </w:p>
          <w:p w:rsidR="00F116BC" w:rsidRPr="00F116BC" w:rsidRDefault="00F116BC" w:rsidP="00F116BC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Universiti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Tenaga</w:t>
            </w:r>
            <w:proofErr w:type="spellEnd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F116BC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sional</w:t>
            </w:r>
            <w:proofErr w:type="spellEnd"/>
          </w:p>
        </w:tc>
        <w:tc>
          <w:tcPr>
            <w:tcW w:w="870" w:type="dxa"/>
            <w:hideMark/>
          </w:tcPr>
          <w:p w:rsidR="00F116BC" w:rsidRPr="00F116BC" w:rsidRDefault="00F116BC" w:rsidP="00F116BC">
            <w:pPr>
              <w:bidi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F116BC" w:rsidRDefault="00F116BC" w:rsidP="00F116BC">
      <w:pPr>
        <w:bidi w:val="0"/>
        <w:rPr>
          <w:lang w:bidi="ar-IQ"/>
        </w:rPr>
      </w:pPr>
    </w:p>
    <w:p w:rsidR="00F116BC" w:rsidRDefault="00F116BC" w:rsidP="00F116BC">
      <w:pPr>
        <w:bidi w:val="0"/>
        <w:rPr>
          <w:lang w:bidi="ar-IQ"/>
        </w:rPr>
      </w:pPr>
    </w:p>
    <w:p w:rsidR="00F2108A" w:rsidRDefault="00F2108A" w:rsidP="003F1FFA">
      <w:pPr>
        <w:rPr>
          <w:rtl/>
          <w:lang w:bidi="ar-IQ"/>
        </w:rPr>
      </w:pPr>
      <w:r>
        <w:rPr>
          <w:rFonts w:hint="cs"/>
          <w:rtl/>
          <w:lang w:bidi="ar-IQ"/>
        </w:rPr>
        <w:t>م</w:t>
      </w:r>
      <w:r w:rsidR="003F1FFA">
        <w:rPr>
          <w:rFonts w:hint="cs"/>
          <w:rtl/>
          <w:lang w:bidi="ar-IQ"/>
        </w:rPr>
        <w:t>. حيدر سالم حميد</w:t>
      </w:r>
      <w:r>
        <w:rPr>
          <w:rFonts w:hint="cs"/>
          <w:rtl/>
          <w:lang w:bidi="ar-IQ"/>
        </w:rPr>
        <w:t xml:space="preserve"> </w:t>
      </w:r>
    </w:p>
    <w:tbl>
      <w:tblPr>
        <w:tblStyle w:val="TableGrid"/>
        <w:tblW w:w="8046" w:type="dxa"/>
        <w:tblLayout w:type="fixed"/>
        <w:tblLook w:val="04A0" w:firstRow="1" w:lastRow="0" w:firstColumn="1" w:lastColumn="0" w:noHBand="0" w:noVBand="1"/>
      </w:tblPr>
      <w:tblGrid>
        <w:gridCol w:w="7338"/>
        <w:gridCol w:w="708"/>
      </w:tblGrid>
      <w:tr w:rsidR="003F1FFA" w:rsidRPr="003F1FFA" w:rsidTr="003F1FFA">
        <w:tc>
          <w:tcPr>
            <w:tcW w:w="7338" w:type="dxa"/>
            <w:hideMark/>
          </w:tcPr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Brushless DC motor controller design using MATLAB applications</w:t>
            </w:r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S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meed</w:t>
            </w:r>
            <w:proofErr w:type="spellEnd"/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2018 1st International Scientific Conference of Engineering Sciences-3rd</w:t>
            </w:r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</w:p>
        </w:tc>
        <w:tc>
          <w:tcPr>
            <w:tcW w:w="708" w:type="dxa"/>
            <w:hideMark/>
          </w:tcPr>
          <w:p w:rsidR="003F1FFA" w:rsidRPr="003F1FFA" w:rsidRDefault="003F1FFA" w:rsidP="003F1FF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8</w:t>
            </w:r>
          </w:p>
        </w:tc>
      </w:tr>
      <w:tr w:rsidR="003F1FFA" w:rsidRPr="003F1FFA" w:rsidTr="00ED5F15">
        <w:tc>
          <w:tcPr>
            <w:tcW w:w="7338" w:type="dxa"/>
            <w:hideMark/>
          </w:tcPr>
          <w:p w:rsidR="003F1FFA" w:rsidRPr="003F1FFA" w:rsidRDefault="008C332E" w:rsidP="003F1FF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92" w:history="1">
              <w:r w:rsidR="003F1FFA" w:rsidRPr="003F1FF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Compatibility of household appliances with DC </w:t>
              </w:r>
              <w:proofErr w:type="spellStart"/>
              <w:r w:rsidR="003F1FFA" w:rsidRPr="003F1FF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microgrid</w:t>
              </w:r>
              <w:proofErr w:type="spellEnd"/>
              <w:r w:rsidR="003F1FFA" w:rsidRPr="003F1FF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for PV systems</w:t>
              </w:r>
            </w:hyperlink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H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bry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AH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hallal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HS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meed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PJ Ker</w:t>
            </w:r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eliyon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6 (12), e05699</w:t>
            </w:r>
          </w:p>
        </w:tc>
        <w:tc>
          <w:tcPr>
            <w:tcW w:w="708" w:type="dxa"/>
            <w:hideMark/>
          </w:tcPr>
          <w:p w:rsidR="003F1FFA" w:rsidRPr="003F1FFA" w:rsidRDefault="003F1FFA" w:rsidP="003F1FF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0</w:t>
            </w:r>
          </w:p>
        </w:tc>
      </w:tr>
      <w:tr w:rsidR="003F1FFA" w:rsidRPr="003F1FFA" w:rsidTr="00ED5F15">
        <w:tc>
          <w:tcPr>
            <w:tcW w:w="7338" w:type="dxa"/>
            <w:hideMark/>
          </w:tcPr>
          <w:p w:rsidR="003F1FFA" w:rsidRPr="003F1FFA" w:rsidRDefault="008C332E" w:rsidP="003F1FF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93" w:history="1">
              <w:r w:rsidR="003F1FFA" w:rsidRPr="003F1FF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Analysis of </w:t>
              </w:r>
              <w:proofErr w:type="spellStart"/>
              <w:r w:rsidR="003F1FFA" w:rsidRPr="003F1FF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Diyala</w:t>
              </w:r>
              <w:proofErr w:type="spellEnd"/>
              <w:r w:rsidR="003F1FFA" w:rsidRPr="003F1FF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Power Network for the Distributed Feeders Between Iraq and Iran: 132 kV </w:t>
              </w:r>
              <w:proofErr w:type="spellStart"/>
              <w:r w:rsidR="003F1FFA" w:rsidRPr="003F1FF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Baquba-Sarbilzahab</w:t>
              </w:r>
              <w:proofErr w:type="spellEnd"/>
            </w:hyperlink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SH Mohammed S.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san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Raghad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A.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Majeed</w:t>
            </w:r>
            <w:proofErr w:type="spellEnd"/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Review of Electrical Engineering (I.R.E.E.) 14 (5)</w:t>
            </w:r>
          </w:p>
        </w:tc>
        <w:tc>
          <w:tcPr>
            <w:tcW w:w="708" w:type="dxa"/>
            <w:hideMark/>
          </w:tcPr>
          <w:p w:rsidR="003F1FFA" w:rsidRPr="003F1FFA" w:rsidRDefault="003F1FFA" w:rsidP="003F1FF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9</w:t>
            </w:r>
          </w:p>
        </w:tc>
      </w:tr>
      <w:tr w:rsidR="003F1FFA" w:rsidRPr="003F1FFA" w:rsidTr="00ED5F15">
        <w:tc>
          <w:tcPr>
            <w:tcW w:w="7338" w:type="dxa"/>
            <w:hideMark/>
          </w:tcPr>
          <w:p w:rsidR="003F1FFA" w:rsidRPr="003F1FFA" w:rsidRDefault="008C332E" w:rsidP="003F1FF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94" w:history="1">
              <w:r w:rsidR="003F1FFA" w:rsidRPr="003F1FF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Enhancement the stability of power system using optimal location of FACTS devices</w:t>
              </w:r>
            </w:hyperlink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HIH Ali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jim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Abdullah, Ahmed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Majeed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Ghadhban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yder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lim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meed</w:t>
            </w:r>
            <w:proofErr w:type="spellEnd"/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donesian Journal of Electrical Engineering and Computer Science 18 (No. 2 …</w:t>
            </w:r>
          </w:p>
        </w:tc>
        <w:tc>
          <w:tcPr>
            <w:tcW w:w="708" w:type="dxa"/>
            <w:hideMark/>
          </w:tcPr>
          <w:p w:rsidR="003F1FFA" w:rsidRPr="003F1FFA" w:rsidRDefault="003F1FFA" w:rsidP="003F1FF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0</w:t>
            </w:r>
          </w:p>
        </w:tc>
      </w:tr>
      <w:tr w:rsidR="003F1FFA" w:rsidRPr="003F1FFA" w:rsidTr="00ED5F15">
        <w:tc>
          <w:tcPr>
            <w:tcW w:w="7338" w:type="dxa"/>
            <w:hideMark/>
          </w:tcPr>
          <w:p w:rsidR="003F1FFA" w:rsidRPr="003F1FFA" w:rsidRDefault="008C332E" w:rsidP="003F1FF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95" w:history="1">
              <w:r w:rsidR="003F1FFA" w:rsidRPr="003F1FF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Stability and performance evaluation of the speed control of DC motor using state-feedback controller</w:t>
              </w:r>
            </w:hyperlink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SA Salman, ZA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Obaid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HS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meed</w:t>
            </w:r>
            <w:proofErr w:type="spellEnd"/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donesian Journal of Electrical Engineering and Computer Science 22 (3 …</w:t>
            </w:r>
          </w:p>
        </w:tc>
        <w:tc>
          <w:tcPr>
            <w:tcW w:w="708" w:type="dxa"/>
            <w:hideMark/>
          </w:tcPr>
          <w:p w:rsidR="003F1FFA" w:rsidRPr="003F1FFA" w:rsidRDefault="003F1FFA" w:rsidP="003F1FF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1</w:t>
            </w:r>
          </w:p>
        </w:tc>
      </w:tr>
      <w:tr w:rsidR="003F1FFA" w:rsidRPr="003F1FFA" w:rsidTr="00ED5F15">
        <w:tc>
          <w:tcPr>
            <w:tcW w:w="7338" w:type="dxa"/>
            <w:hideMark/>
          </w:tcPr>
          <w:p w:rsidR="003F1FFA" w:rsidRPr="003F1FFA" w:rsidRDefault="008C332E" w:rsidP="003F1FFA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96" w:history="1">
              <w:r w:rsidR="003F1FFA" w:rsidRPr="003F1FFA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Intensifications reactive power during of asymmetric network outages in dual-stator winding generators</w:t>
              </w:r>
            </w:hyperlink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Q Al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zze</w:t>
            </w:r>
            <w:proofErr w:type="spellEnd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BМ Hussein, HS </w:t>
            </w:r>
            <w:proofErr w:type="spellStart"/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meed</w:t>
            </w:r>
            <w:proofErr w:type="spellEnd"/>
          </w:p>
          <w:p w:rsidR="003F1FFA" w:rsidRPr="003F1FFA" w:rsidRDefault="003F1FFA" w:rsidP="003F1FFA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Power Electronics and Drive Systems 12 (4), 2451</w:t>
            </w:r>
          </w:p>
        </w:tc>
        <w:tc>
          <w:tcPr>
            <w:tcW w:w="708" w:type="dxa"/>
            <w:hideMark/>
          </w:tcPr>
          <w:p w:rsidR="003F1FFA" w:rsidRPr="003F1FFA" w:rsidRDefault="003F1FFA" w:rsidP="003F1FFA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3F1FFA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1</w:t>
            </w:r>
          </w:p>
        </w:tc>
      </w:tr>
    </w:tbl>
    <w:p w:rsidR="00ED5F15" w:rsidRDefault="00ED5F15" w:rsidP="00ED5F15">
      <w:pPr>
        <w:tabs>
          <w:tab w:val="left" w:pos="7073"/>
        </w:tabs>
        <w:rPr>
          <w:rtl/>
          <w:lang w:bidi="ar-IQ"/>
        </w:rPr>
      </w:pPr>
    </w:p>
    <w:p w:rsidR="00ED5F15" w:rsidRDefault="00ED5F15" w:rsidP="00ED5F15">
      <w:pPr>
        <w:tabs>
          <w:tab w:val="left" w:pos="7073"/>
        </w:tabs>
        <w:rPr>
          <w:rtl/>
          <w:lang w:bidi="ar-IQ"/>
        </w:rPr>
      </w:pPr>
      <w:r>
        <w:rPr>
          <w:rFonts w:hint="cs"/>
          <w:rtl/>
          <w:lang w:bidi="ar-IQ"/>
        </w:rPr>
        <w:t>م.قاسم محمد حسن</w:t>
      </w:r>
    </w:p>
    <w:p w:rsidR="00ED5F15" w:rsidRDefault="00ED5F15" w:rsidP="00ED5F15">
      <w:pPr>
        <w:tabs>
          <w:tab w:val="left" w:pos="7073"/>
        </w:tabs>
        <w:bidi w:val="0"/>
        <w:rPr>
          <w:lang w:bidi="ar-IQ"/>
        </w:rPr>
      </w:pPr>
      <w:r>
        <w:rPr>
          <w:rFonts w:hint="cs"/>
          <w:rtl/>
          <w:lang w:bidi="ar-IQ"/>
        </w:rPr>
        <w:t xml:space="preserve"> </w:t>
      </w:r>
    </w:p>
    <w:tbl>
      <w:tblPr>
        <w:tblStyle w:val="TableGrid"/>
        <w:tblW w:w="9736" w:type="dxa"/>
        <w:tblLook w:val="04A0" w:firstRow="1" w:lastRow="0" w:firstColumn="1" w:lastColumn="0" w:noHBand="0" w:noVBand="1"/>
      </w:tblPr>
      <w:tblGrid>
        <w:gridCol w:w="9039"/>
        <w:gridCol w:w="697"/>
      </w:tblGrid>
      <w:tr w:rsidR="00ED5F15" w:rsidRPr="00ED5F15" w:rsidTr="00ED5F15">
        <w:tc>
          <w:tcPr>
            <w:tcW w:w="9039" w:type="dxa"/>
            <w:hideMark/>
          </w:tcPr>
          <w:p w:rsidR="00ED5F15" w:rsidRPr="00ED5F15" w:rsidRDefault="008C332E" w:rsidP="00ED5F15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97" w:history="1">
              <w:r w:rsidR="00ED5F15" w:rsidRPr="00ED5F15">
                <w:rPr>
                  <w:rFonts w:ascii="Arial" w:eastAsia="Times New Roman" w:hAnsi="Arial" w:cs="Arial"/>
                  <w:color w:val="D14836"/>
                  <w:sz w:val="24"/>
                  <w:szCs w:val="24"/>
                  <w:u w:val="single"/>
                </w:rPr>
                <w:t>Design and implement of pulse width modulation with low-cost hardware in the loop</w:t>
              </w:r>
            </w:hyperlink>
          </w:p>
          <w:p w:rsidR="00ED5F15" w:rsidRPr="00ED5F15" w:rsidRDefault="00ED5F15" w:rsidP="00ED5F15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Q Al </w:t>
            </w: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zze</w:t>
            </w:r>
            <w:proofErr w:type="spellEnd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MH Ali</w:t>
            </w:r>
          </w:p>
          <w:p w:rsidR="00ED5F15" w:rsidRPr="00ED5F15" w:rsidRDefault="00ED5F15" w:rsidP="00ED5F15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Power Electronics and Drive Systems 11 (2), 870</w:t>
            </w:r>
          </w:p>
        </w:tc>
        <w:tc>
          <w:tcPr>
            <w:tcW w:w="0" w:type="auto"/>
            <w:hideMark/>
          </w:tcPr>
          <w:p w:rsidR="00ED5F15" w:rsidRPr="00ED5F15" w:rsidRDefault="00ED5F15" w:rsidP="00ED5F15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0</w:t>
            </w:r>
          </w:p>
        </w:tc>
      </w:tr>
      <w:tr w:rsidR="00ED5F15" w:rsidRPr="00ED5F15" w:rsidTr="00ED5F15">
        <w:tc>
          <w:tcPr>
            <w:tcW w:w="9039" w:type="dxa"/>
            <w:hideMark/>
          </w:tcPr>
          <w:p w:rsidR="00ED5F15" w:rsidRPr="00ED5F15" w:rsidRDefault="008C332E" w:rsidP="00ED5F15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98" w:history="1">
              <w:r w:rsidR="00ED5F15" w:rsidRPr="00ED5F15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Design and implementation a security system for bank using voice recognition</w:t>
              </w:r>
            </w:hyperlink>
          </w:p>
          <w:p w:rsidR="00ED5F15" w:rsidRPr="00ED5F15" w:rsidRDefault="00ED5F15" w:rsidP="00ED5F15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MH Ali, QM Al </w:t>
            </w: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zze</w:t>
            </w:r>
            <w:proofErr w:type="spellEnd"/>
          </w:p>
          <w:p w:rsidR="00ED5F15" w:rsidRPr="00ED5F15" w:rsidRDefault="00ED5F15" w:rsidP="00ED5F15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Power Electronics and Drive Systems 10 (4), 2126</w:t>
            </w:r>
          </w:p>
        </w:tc>
        <w:tc>
          <w:tcPr>
            <w:tcW w:w="0" w:type="auto"/>
            <w:hideMark/>
          </w:tcPr>
          <w:p w:rsidR="00ED5F15" w:rsidRPr="00ED5F15" w:rsidRDefault="00ED5F15" w:rsidP="00ED5F15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9</w:t>
            </w:r>
          </w:p>
        </w:tc>
      </w:tr>
      <w:tr w:rsidR="00ED5F15" w:rsidRPr="00ED5F15" w:rsidTr="00ED5F15">
        <w:tc>
          <w:tcPr>
            <w:tcW w:w="9039" w:type="dxa"/>
            <w:hideMark/>
          </w:tcPr>
          <w:p w:rsidR="00ED5F15" w:rsidRPr="00ED5F15" w:rsidRDefault="008C332E" w:rsidP="00ED5F15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99" w:history="1">
              <w:r w:rsidR="00ED5F15" w:rsidRPr="00ED5F15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Field-Oriented Control of Permanent Magnet Synchronous Motors Based on DSP Controller</w:t>
              </w:r>
            </w:hyperlink>
          </w:p>
          <w:p w:rsidR="00ED5F15" w:rsidRPr="00ED5F15" w:rsidRDefault="00ED5F15" w:rsidP="00ED5F15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Q Al </w:t>
            </w: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zze</w:t>
            </w:r>
            <w:proofErr w:type="spellEnd"/>
          </w:p>
          <w:p w:rsidR="00ED5F15" w:rsidRPr="00ED5F15" w:rsidRDefault="00ED5F15" w:rsidP="00ED5F15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outhern Illinois University Edwardsville</w:t>
            </w:r>
          </w:p>
        </w:tc>
        <w:tc>
          <w:tcPr>
            <w:tcW w:w="0" w:type="auto"/>
            <w:hideMark/>
          </w:tcPr>
          <w:p w:rsidR="00ED5F15" w:rsidRPr="00ED5F15" w:rsidRDefault="00ED5F15" w:rsidP="00ED5F15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14</w:t>
            </w:r>
          </w:p>
        </w:tc>
      </w:tr>
      <w:tr w:rsidR="00ED5F15" w:rsidRPr="00ED5F15" w:rsidTr="00ED5F15">
        <w:tc>
          <w:tcPr>
            <w:tcW w:w="9039" w:type="dxa"/>
            <w:hideMark/>
          </w:tcPr>
          <w:p w:rsidR="00ED5F15" w:rsidRPr="00ED5F15" w:rsidRDefault="008C332E" w:rsidP="00ED5F15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100" w:history="1">
              <w:r w:rsidR="00ED5F15" w:rsidRPr="00ED5F15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Intensifications reactive power during of asymmetric network outages in dual-stator winding generators</w:t>
              </w:r>
            </w:hyperlink>
          </w:p>
          <w:p w:rsidR="00ED5F15" w:rsidRPr="00ED5F15" w:rsidRDefault="00ED5F15" w:rsidP="00ED5F15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Qasim</w:t>
            </w:r>
            <w:proofErr w:type="spellEnd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Al </w:t>
            </w: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zze</w:t>
            </w:r>
            <w:proofErr w:type="spellEnd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</w:t>
            </w: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Balasim</w:t>
            </w:r>
            <w:proofErr w:type="spellEnd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М. Hussein, </w:t>
            </w: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yder</w:t>
            </w:r>
            <w:proofErr w:type="spellEnd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lim</w:t>
            </w:r>
            <w:proofErr w:type="spellEnd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meed</w:t>
            </w:r>
            <w:proofErr w:type="spellEnd"/>
          </w:p>
          <w:p w:rsidR="00ED5F15" w:rsidRPr="00ED5F15" w:rsidRDefault="00ED5F15" w:rsidP="00ED5F15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Power Electronics and Drive Systems (IJPEDS) 12 (No …</w:t>
            </w:r>
          </w:p>
        </w:tc>
        <w:tc>
          <w:tcPr>
            <w:tcW w:w="0" w:type="auto"/>
            <w:hideMark/>
          </w:tcPr>
          <w:p w:rsidR="00ED5F15" w:rsidRPr="00ED5F15" w:rsidRDefault="00ED5F15" w:rsidP="00ED5F15">
            <w:pPr>
              <w:bidi w:val="0"/>
              <w:jc w:val="right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2021</w:t>
            </w:r>
          </w:p>
        </w:tc>
      </w:tr>
      <w:tr w:rsidR="00ED5F15" w:rsidRPr="00ED5F15" w:rsidTr="00ED5F15">
        <w:tc>
          <w:tcPr>
            <w:tcW w:w="9039" w:type="dxa"/>
            <w:hideMark/>
          </w:tcPr>
          <w:p w:rsidR="00ED5F15" w:rsidRPr="00ED5F15" w:rsidRDefault="008C332E" w:rsidP="00ED5F15">
            <w:pPr>
              <w:bidi w:val="0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hyperlink r:id="rId101" w:history="1">
              <w:r w:rsidR="00ED5F15" w:rsidRPr="00ED5F15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Speed Control of Brushless Dc Motor Via PID Controller Design and Comparative</w:t>
              </w:r>
            </w:hyperlink>
          </w:p>
          <w:p w:rsidR="00ED5F15" w:rsidRPr="00ED5F15" w:rsidRDefault="00ED5F15" w:rsidP="00ED5F15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Q Al </w:t>
            </w: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zze</w:t>
            </w:r>
            <w:proofErr w:type="spellEnd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MS </w:t>
            </w:r>
            <w:proofErr w:type="spellStart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san</w:t>
            </w:r>
            <w:proofErr w:type="spellEnd"/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MH Ali</w:t>
            </w:r>
          </w:p>
          <w:p w:rsidR="00ED5F15" w:rsidRPr="00ED5F15" w:rsidRDefault="00ED5F15" w:rsidP="00ED5F15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ED5F15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olid State Technology 63 (5), 4956-4964</w:t>
            </w:r>
          </w:p>
        </w:tc>
        <w:tc>
          <w:tcPr>
            <w:tcW w:w="0" w:type="auto"/>
            <w:hideMark/>
          </w:tcPr>
          <w:p w:rsidR="00ED5F15" w:rsidRPr="00ED5F15" w:rsidRDefault="00ED5F15" w:rsidP="00ED5F15">
            <w:pPr>
              <w:bidi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ED5F15" w:rsidRDefault="00ED5F15" w:rsidP="00C2544E">
      <w:pPr>
        <w:tabs>
          <w:tab w:val="left" w:pos="7073"/>
        </w:tabs>
        <w:rPr>
          <w:rtl/>
          <w:lang w:bidi="ar-IQ"/>
        </w:rPr>
      </w:pPr>
    </w:p>
    <w:p w:rsidR="00C2544E" w:rsidRDefault="00C2544E" w:rsidP="00C2544E">
      <w:pPr>
        <w:tabs>
          <w:tab w:val="left" w:pos="7073"/>
        </w:tabs>
        <w:rPr>
          <w:rtl/>
          <w:lang w:bidi="ar-IQ"/>
        </w:rPr>
      </w:pPr>
      <w:r>
        <w:rPr>
          <w:rFonts w:hint="cs"/>
          <w:rtl/>
          <w:lang w:bidi="ar-IQ"/>
        </w:rPr>
        <w:t>ا.م وسام نجم الدين عبد</w:t>
      </w:r>
    </w:p>
    <w:tbl>
      <w:tblPr>
        <w:tblStyle w:val="TableGrid"/>
        <w:tblW w:w="9670" w:type="dxa"/>
        <w:tblLayout w:type="fixed"/>
        <w:tblLook w:val="04A0" w:firstRow="1" w:lastRow="0" w:firstColumn="1" w:lastColumn="0" w:noHBand="0" w:noVBand="1"/>
      </w:tblPr>
      <w:tblGrid>
        <w:gridCol w:w="8745"/>
        <w:gridCol w:w="925"/>
      </w:tblGrid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02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Implementation of El-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Gamal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algorithm for speech signals encryption and decryption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OA Imran, SF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Yousif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IS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meed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WNAD Abed, AT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mmid</w:t>
            </w:r>
            <w:proofErr w:type="spellEnd"/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Procedia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Computer Science 167, 1028-1037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20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03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Speed control of universal motor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OA Imran, WNAD Abed, AN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barah</w:t>
            </w:r>
            <w:proofErr w:type="spellEnd"/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lastRenderedPageBreak/>
              <w:t>International Journal of Power Electronics and Drive Systems 10 (1), 41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2019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04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Speed Control of PMDCM Based GA and DS Techniques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WNALD Abed, AH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leh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AS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meed</w:t>
            </w:r>
            <w:proofErr w:type="spellEnd"/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Power Electronics and Drive Systems 9 (4), 1467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8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05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DESIGN OF STATE FEEDBACK CONTROLLER BASED BACTERIAL FORAGING OPTIMIZATION TECHNIQUE FOR SPEED CONTROL OF DC MOTOR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ISAM NAJM AL-DIN ABED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5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06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Voltage Control of Buck Converter-Based Ant Colony Optimization for Self-Regulating Power Supplies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isa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j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AL-Din Abed, Omar A. Imran, Ali N.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barah</w:t>
            </w:r>
            <w:proofErr w:type="spellEnd"/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ournal of Engineering and Applied Sciences 13 (12), 4463-4467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8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07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Design of Armature and Field Control Systems based Bacterial Foraging Optimization Technique for Speed Control of DC Motor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isa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j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Al-Din Abed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u-and e-Service, Science and Technology 8 (2), 385-394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5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08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Fuzzy-swarm controller for automatic voltage regulator of synchronous generator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T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umod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WNAD Abed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Eng. &amp; Tech. Journal 30 (3), 454-473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2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09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utomatic Generation control based whale optimization α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lgorithm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.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NAD Abed, OA Imran, IS Fatah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lectrical &amp; Computer Engineering (2088-8708) 9 (6)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9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10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Speed Control of DC Motor Using Adaptive 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Neuro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Fuzzy Controller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isa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j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Al-Din Abed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ournal of Scientific and Engineering Research 2 (1), 16-21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5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11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Design of 2× 4 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lamouti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Transceiver Using FPGA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KA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umood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SM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leh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WN Abed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ngineering Research &amp; Technology (IJERT) 3 (11)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4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12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 novel hybrid error detection and correction method using VHDL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H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leh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OA Imran, WT Ali, AM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Taha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WNAD Abed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ngineering &amp; Technology 7 (4), 3048-3053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8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13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Field Voltage Speed Control of DC Motors Based Foraging Strategy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ISAM NAJM AL-DIN ABED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5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14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Fuzzy-Swarm Controller for Speed-Governor of Synchronous Generator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T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umod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, WNAD Abed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Eng. And Tech Journal 31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3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15" w:history="1"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Sensored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speed control of brushless DC motor based 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salp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swarm algorithm.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NAD Abed, OA Imran, AN Abdullah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lectrical &amp; Computer Engineering (2088-8708) 12 (5)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22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16" w:history="1"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Аutѳmаtіϲ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generаtіѳn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cѳntrol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bаѕẹ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ԁ 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wһale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орtimіzatіѳn</w:t>
              </w:r>
              <w:proofErr w:type="spellEnd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 α</w:t>
              </w:r>
              <w:proofErr w:type="spellStart"/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lgorithm</w:t>
              </w:r>
              <w:proofErr w:type="spellEnd"/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NAD Abed, OA Imran, IS Fatah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International Journal of Electrical and Computer Engineering 9 (6), 4516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9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17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DESIGN OF AN IMPROVED METHOD FOR CONTROLLING THE SPEED OF DC MOTORS BASED ON FORAGING STRATEGY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isa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j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Al-Din Abed, Khalid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waad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umood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Adha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Hadi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leh</w:t>
            </w:r>
            <w:proofErr w:type="spellEnd"/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ournal of the Bulgarian Academy of Sciences 1 (No. 1), 5-18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5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18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Armature Voltage Speed Control of DC Motors Based Foraging Strategy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ISAM NAJM AL-DIN ABED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5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19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>Speed control of DC motors using PID-controller tuned by bacterial foraging optimization technique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isa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Najm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 Al-Din Abed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ournal of Scientific and Engineering Research 1 (2), 55-63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t>2014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8C332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hyperlink r:id="rId120" w:history="1"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t xml:space="preserve">Compensators design of DC motors using bacterial foraging optimization </w:t>
              </w:r>
              <w:r w:rsidR="00C2544E" w:rsidRPr="00C2544E">
                <w:rPr>
                  <w:rFonts w:ascii="Arial" w:eastAsia="Times New Roman" w:hAnsi="Arial" w:cs="Arial"/>
                  <w:color w:val="1A0DAB"/>
                  <w:sz w:val="24"/>
                  <w:szCs w:val="24"/>
                </w:rPr>
                <w:lastRenderedPageBreak/>
                <w:t>technique</w:t>
              </w:r>
            </w:hyperlink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WISAM NAJM AL-DIN ABED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Journal of Scientific and Engineering Research 1 (2), 64-75</w:t>
            </w:r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2014</w:t>
            </w:r>
          </w:p>
        </w:tc>
      </w:tr>
      <w:tr w:rsidR="00C2544E" w:rsidRPr="00C2544E" w:rsidTr="00C2544E">
        <w:tc>
          <w:tcPr>
            <w:tcW w:w="8745" w:type="dxa"/>
            <w:hideMark/>
          </w:tcPr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A New Combination Method to Error Detection and Correction Using VHDL</w:t>
            </w:r>
          </w:p>
          <w:p w:rsidR="00C2544E" w:rsidRPr="00C2544E" w:rsidRDefault="00C2544E" w:rsidP="00C2544E">
            <w:pPr>
              <w:bidi w:val="0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AH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Saleh</w:t>
            </w:r>
            <w:proofErr w:type="spellEnd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 xml:space="preserve">, WNAD Abed, AM </w:t>
            </w:r>
            <w:proofErr w:type="spellStart"/>
            <w:r w:rsidRPr="00C2544E">
              <w:rPr>
                <w:rFonts w:ascii="Arial" w:eastAsia="Times New Roman" w:hAnsi="Arial" w:cs="Arial"/>
                <w:color w:val="777777"/>
                <w:sz w:val="20"/>
                <w:szCs w:val="20"/>
              </w:rPr>
              <w:t>Taha</w:t>
            </w:r>
            <w:proofErr w:type="spellEnd"/>
          </w:p>
        </w:tc>
        <w:tc>
          <w:tcPr>
            <w:tcW w:w="925" w:type="dxa"/>
            <w:hideMark/>
          </w:tcPr>
          <w:p w:rsidR="00C2544E" w:rsidRPr="00C2544E" w:rsidRDefault="00C2544E" w:rsidP="00C2544E">
            <w:pPr>
              <w:bidi w:val="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C2544E" w:rsidRDefault="00C2544E" w:rsidP="00C2544E">
      <w:pPr>
        <w:tabs>
          <w:tab w:val="left" w:pos="7073"/>
        </w:tabs>
        <w:bidi w:val="0"/>
        <w:rPr>
          <w:rtl/>
          <w:lang w:bidi="ar-IQ"/>
        </w:rPr>
      </w:pPr>
    </w:p>
    <w:p w:rsidR="006E5F38" w:rsidRDefault="006E5F38" w:rsidP="006E5F38">
      <w:pPr>
        <w:tabs>
          <w:tab w:val="left" w:pos="7073"/>
        </w:tabs>
        <w:bidi w:val="0"/>
        <w:rPr>
          <w:rtl/>
          <w:lang w:bidi="ar-IQ"/>
        </w:rPr>
      </w:pPr>
    </w:p>
    <w:p w:rsidR="006E5F38" w:rsidRDefault="006E5F38" w:rsidP="006E5F38">
      <w:pPr>
        <w:tabs>
          <w:tab w:val="left" w:pos="7073"/>
        </w:tabs>
        <w:bidi w:val="0"/>
        <w:rPr>
          <w:rtl/>
          <w:lang w:bidi="ar-IQ"/>
        </w:rPr>
      </w:pPr>
    </w:p>
    <w:p w:rsidR="006E5F38" w:rsidRDefault="006E5F38" w:rsidP="006E5F38">
      <w:pPr>
        <w:tabs>
          <w:tab w:val="left" w:pos="7073"/>
        </w:tabs>
        <w:bidi w:val="0"/>
        <w:rPr>
          <w:rtl/>
          <w:lang w:bidi="ar-IQ"/>
        </w:rPr>
      </w:pPr>
    </w:p>
    <w:p w:rsidR="006E5F38" w:rsidRDefault="006E5F38" w:rsidP="006E5F38">
      <w:pPr>
        <w:tabs>
          <w:tab w:val="left" w:pos="7073"/>
        </w:tabs>
        <w:bidi w:val="0"/>
        <w:rPr>
          <w:rtl/>
          <w:lang w:bidi="ar-IQ"/>
        </w:rPr>
      </w:pPr>
    </w:p>
    <w:p w:rsidR="006E5F38" w:rsidRDefault="006E5F38" w:rsidP="006E5F38">
      <w:pPr>
        <w:tabs>
          <w:tab w:val="left" w:pos="7073"/>
        </w:tabs>
        <w:bidi w:val="0"/>
        <w:rPr>
          <w:lang w:bidi="ar-IQ"/>
        </w:rPr>
      </w:pPr>
    </w:p>
    <w:p w:rsidR="006E5F38" w:rsidRDefault="006E5F38" w:rsidP="006E5F38">
      <w:pPr>
        <w:tabs>
          <w:tab w:val="left" w:pos="7073"/>
        </w:tabs>
        <w:bidi w:val="0"/>
        <w:rPr>
          <w:lang w:bidi="ar-IQ"/>
        </w:rPr>
      </w:pPr>
    </w:p>
    <w:sectPr w:rsidR="006E5F38" w:rsidSect="009A3BE6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332E" w:rsidRDefault="008C332E" w:rsidP="008D5B8B">
      <w:pPr>
        <w:spacing w:after="0" w:line="240" w:lineRule="auto"/>
      </w:pPr>
      <w:r>
        <w:separator/>
      </w:r>
    </w:p>
  </w:endnote>
  <w:endnote w:type="continuationSeparator" w:id="0">
    <w:p w:rsidR="008C332E" w:rsidRDefault="008C332E" w:rsidP="008D5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332E" w:rsidRDefault="008C332E" w:rsidP="008D5B8B">
      <w:pPr>
        <w:spacing w:after="0" w:line="240" w:lineRule="auto"/>
      </w:pPr>
      <w:r>
        <w:separator/>
      </w:r>
    </w:p>
  </w:footnote>
  <w:footnote w:type="continuationSeparator" w:id="0">
    <w:p w:rsidR="008C332E" w:rsidRDefault="008C332E" w:rsidP="008D5B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AES5haWpqYmJqZmlko6SsGpxcWZ+XkgBca1AOielF8sAAAA"/>
  </w:docVars>
  <w:rsids>
    <w:rsidRoot w:val="00A92124"/>
    <w:rsid w:val="00274BC3"/>
    <w:rsid w:val="003F1FFA"/>
    <w:rsid w:val="004F597B"/>
    <w:rsid w:val="006E5F38"/>
    <w:rsid w:val="008C332E"/>
    <w:rsid w:val="008D5B8B"/>
    <w:rsid w:val="009A3BE6"/>
    <w:rsid w:val="009A7A18"/>
    <w:rsid w:val="00A92124"/>
    <w:rsid w:val="00AF2A50"/>
    <w:rsid w:val="00C2544E"/>
    <w:rsid w:val="00D31A88"/>
    <w:rsid w:val="00DA6373"/>
    <w:rsid w:val="00DC6AA1"/>
    <w:rsid w:val="00ED5F15"/>
    <w:rsid w:val="00F116BC"/>
    <w:rsid w:val="00F21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7A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D5B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B8B"/>
  </w:style>
  <w:style w:type="paragraph" w:styleId="Footer">
    <w:name w:val="footer"/>
    <w:basedOn w:val="Normal"/>
    <w:link w:val="FooterChar"/>
    <w:uiPriority w:val="99"/>
    <w:unhideWhenUsed/>
    <w:rsid w:val="008D5B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B8B"/>
  </w:style>
  <w:style w:type="character" w:styleId="Hyperlink">
    <w:name w:val="Hyperlink"/>
    <w:basedOn w:val="DefaultParagraphFont"/>
    <w:uiPriority w:val="99"/>
    <w:unhideWhenUsed/>
    <w:rsid w:val="003F1FFA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D31A88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7A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D5B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B8B"/>
  </w:style>
  <w:style w:type="paragraph" w:styleId="Footer">
    <w:name w:val="footer"/>
    <w:basedOn w:val="Normal"/>
    <w:link w:val="FooterChar"/>
    <w:uiPriority w:val="99"/>
    <w:unhideWhenUsed/>
    <w:rsid w:val="008D5B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B8B"/>
  </w:style>
  <w:style w:type="character" w:styleId="Hyperlink">
    <w:name w:val="Hyperlink"/>
    <w:basedOn w:val="DefaultParagraphFont"/>
    <w:uiPriority w:val="99"/>
    <w:unhideWhenUsed/>
    <w:rsid w:val="003F1FFA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D31A88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80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03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5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34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9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2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4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4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3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7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1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6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1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3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2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8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2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2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7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8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9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6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3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99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9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4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1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5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0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7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6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8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9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8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4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5345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26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05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65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847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443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718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4806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14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074426">
                                              <w:marLeft w:val="-150"/>
                                              <w:marRight w:val="-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3160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42034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36449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21593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9623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66314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83524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43649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72349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34286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05969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5606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8233757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89638108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67063360">
                                                                                          <w:marLeft w:val="75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7659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07509781">
                                                                          <w:marLeft w:val="225"/>
                                                                          <w:marRight w:val="225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98911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7422816">
                                                                      <w:marLeft w:val="-22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28690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7468993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0496579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919079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8065934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3895547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4324911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705271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1214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426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4364213">
                                              <w:marLeft w:val="-150"/>
                                              <w:marRight w:val="-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2264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00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9891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80140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8050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35297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48689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1783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681007">
                                                                                  <w:marLeft w:val="15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00262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7730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2046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9412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3690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0838815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41975837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50898617">
                                                                                          <w:marLeft w:val="75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7448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04100214">
                                                                          <w:marLeft w:val="225"/>
                                                                          <w:marRight w:val="225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34491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7278691">
                                                                      <w:marLeft w:val="-22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3107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667602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3674735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49385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4033124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6378539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934920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907552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33642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327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989534">
                                              <w:marLeft w:val="-150"/>
                                              <w:marRight w:val="-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8403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5751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7568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7416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13911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33331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0329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51281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1142915">
                                                                                  <w:marLeft w:val="15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21912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530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8900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2838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946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4131702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77588483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61748639">
                                                                                          <w:marLeft w:val="75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01393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29360737">
                                                                          <w:marLeft w:val="225"/>
                                                                          <w:marRight w:val="225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86176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8113919">
                                                                      <w:marLeft w:val="-22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1590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7446122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2475858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73898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849801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96476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0721323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3672026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2552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8614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2201004">
                                              <w:marLeft w:val="-150"/>
                                              <w:marRight w:val="-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0825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0939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13234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69681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257590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663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4410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5399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8655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89623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8488047">
                                                                                  <w:marLeft w:val="15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0379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4228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8604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5426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36172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2502929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34639204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31749235">
                                                                                          <w:marLeft w:val="75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68198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1829442">
                                                                          <w:marLeft w:val="225"/>
                                                                          <w:marRight w:val="225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30526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3879780">
                                                                      <w:marLeft w:val="-22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87696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6025136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8054774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351357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6503772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5704363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14041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320871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8184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7607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087345">
                                              <w:marLeft w:val="-150"/>
                                              <w:marRight w:val="-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4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4485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673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7563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72706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03691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43254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54056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7096039">
                                                                                  <w:marLeft w:val="15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28857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6597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6290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50859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2605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8815882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88012457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45945074">
                                                                                          <w:marLeft w:val="75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84620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55882751">
                                                                          <w:marLeft w:val="225"/>
                                                                          <w:marRight w:val="225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739553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7779730">
                                                                      <w:marLeft w:val="-22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16579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73595348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8876163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252059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878274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9056244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433250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412483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3585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13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36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07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182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6989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7756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395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5043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1950921">
                                      <w:marLeft w:val="-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8691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7312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27507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3515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3833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8908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099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7657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64657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711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3627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6280669">
                                                      <w:marLeft w:val="-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0408509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47075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6698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994192">
                                      <w:marLeft w:val="-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227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3053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53171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6140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54525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3921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62194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08209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4396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2372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8943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447628">
                                                      <w:marLeft w:val="-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7532675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63904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1136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448868">
                                      <w:marLeft w:val="-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804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3954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12802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7387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495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4051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26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6814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33115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90661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43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490507">
                                                      <w:marLeft w:val="-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4900165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96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12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2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52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165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987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6651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639152">
                                      <w:marLeft w:val="-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299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340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06360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6313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750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3169810">
                                              <w:marLeft w:val="-15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0596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2214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4465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0917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9628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1288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55609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48775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74835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1950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6761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481704">
                                                              <w:marLeft w:val="-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2305372">
                                                                  <w:marLeft w:val="300"/>
                                                                  <w:marRight w:val="0"/>
                                                                  <w:marTop w:val="0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8527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061253">
                                              <w:marLeft w:val="-15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5861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3241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84627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8838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49835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5890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33348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32141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070943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98411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2655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3910603">
                                                              <w:marLeft w:val="-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3320472">
                                                                  <w:marLeft w:val="300"/>
                                                                  <w:marRight w:val="0"/>
                                                                  <w:marTop w:val="0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68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89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325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0576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038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5174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817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8366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3325286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5744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029342">
                                      <w:marLeft w:val="-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7806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2781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02131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98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0851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6340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29764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12767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09633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3660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7936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2115205">
                                                      <w:marLeft w:val="-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4535526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68204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841357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0855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516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2045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7586261">
                                              <w:marLeft w:val="-15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5030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85157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87269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4155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64350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29674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0386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97177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4531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6466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7292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8572116">
                                                              <w:marLeft w:val="-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02559">
                                                                  <w:marLeft w:val="300"/>
                                                                  <w:marRight w:val="0"/>
                                                                  <w:marTop w:val="0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2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48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3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998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1839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3280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24428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484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641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822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393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7381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787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5140229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29905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93141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3881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3566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51936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97701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7108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738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09850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5800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27869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3675510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7939652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95239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53757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7560999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1976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6706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8367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7822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48786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93619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8036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6366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06521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56491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400456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5392433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2258891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46824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7265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5430265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0341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0670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84179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8119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28540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00323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92918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69071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0266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4105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64509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4851643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0579037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15097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153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29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037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519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5296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603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9319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495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5661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065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2110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5720505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4515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84777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81608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70882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91085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5322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74911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400483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39826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4278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95779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1945455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9815586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215028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8302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81283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31910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35444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548723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4658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6656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46413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80147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11911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5800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8599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1045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0835585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4415693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2278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7075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7555572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189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5900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4263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84740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49783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05219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94152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9610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5444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86236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06863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99046244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14664606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34090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03032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3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96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93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290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49801">
                              <w:marLeft w:val="-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02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6472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43648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9662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374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9754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8366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589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4223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7242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40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66601826">
                                                          <w:marLeft w:val="0"/>
                                                          <w:marRight w:val="0"/>
                                                          <w:marTop w:val="15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78438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1642995">
                                                                  <w:marLeft w:val="0"/>
                                                                  <w:marRight w:val="75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12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956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3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04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039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949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822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580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039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511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0875418">
                                              <w:marLeft w:val="-150"/>
                                              <w:marRight w:val="-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13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6340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03888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67368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8508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88134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39155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49599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17091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266980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279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04689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9760603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01404530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26627840">
                                                                                          <w:marLeft w:val="75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98939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45479908">
                                                                          <w:marLeft w:val="225"/>
                                                                          <w:marRight w:val="225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19213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7963524">
                                                                      <w:marLeft w:val="-22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76409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8505653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2962735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307928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5087995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5591427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8680788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1520338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00607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740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1143423">
                                              <w:marLeft w:val="-150"/>
                                              <w:marRight w:val="-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2745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546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35895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1909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25804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04771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00852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02583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8319658">
                                                                                  <w:marLeft w:val="15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2587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5294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673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2198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417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2723197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27267006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42315684">
                                                                                          <w:marLeft w:val="75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7847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56287182">
                                                                          <w:marLeft w:val="225"/>
                                                                          <w:marRight w:val="225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84705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7500550">
                                                                      <w:marLeft w:val="-22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86512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1351516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4667022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648963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6994359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8186330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6622123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99947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40607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641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825385">
                                              <w:marLeft w:val="-150"/>
                                              <w:marRight w:val="-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151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5932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28878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6868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03517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76545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80149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42884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6617081">
                                                                                  <w:marLeft w:val="15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3792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62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044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5378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96888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8470468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97959034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43130832">
                                                                                          <w:marLeft w:val="75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5617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31627743">
                                                                          <w:marLeft w:val="225"/>
                                                                          <w:marRight w:val="225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352517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4163278">
                                                                      <w:marLeft w:val="-22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84101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9799876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9859982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023463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4166086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55667568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8115825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95278447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08153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3049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094552">
                                              <w:marLeft w:val="-150"/>
                                              <w:marRight w:val="-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9326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47671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18250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14234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4354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1686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61071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01659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27413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29577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3596663">
                                                                                  <w:marLeft w:val="15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73826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65956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2025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1498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26842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0359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96043644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45941200">
                                                                                          <w:marLeft w:val="75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20221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48306239">
                                                                          <w:marLeft w:val="225"/>
                                                                          <w:marRight w:val="225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4008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615528">
                                                                      <w:marLeft w:val="-22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52160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5703476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3267421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123506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8931464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3925080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7829678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9823929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48131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818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7896972">
                                              <w:marLeft w:val="-150"/>
                                              <w:marRight w:val="-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7469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65958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1466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61692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19738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98097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30401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65048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1953897">
                                                                                  <w:marLeft w:val="15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3834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4819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5491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10123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221756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91111941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3519461">
                                                                                          <w:marLeft w:val="0"/>
                                                                                          <w:marRight w:val="75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12593496">
                                                                                          <w:marLeft w:val="75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75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89583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30718513">
                                                                          <w:marLeft w:val="225"/>
                                                                          <w:marRight w:val="225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343765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3474624">
                                                                      <w:marLeft w:val="-22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3697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3068118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9326850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34923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8249297">
                                                                              <w:marLeft w:val="-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1978207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1395441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9944592">
                                                                                  <w:marLeft w:val="30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0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38215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047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4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14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22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732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590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263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649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65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0469217">
                                      <w:marLeft w:val="-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429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9650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42717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2866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56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5958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27295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738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696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10561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83316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1655216">
                                                      <w:marLeft w:val="-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1554431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38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71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5662">
                                      <w:marLeft w:val="-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622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43373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94477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15010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9202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63564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5281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9806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88093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5508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8616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023699">
                                                      <w:marLeft w:val="-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2688237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94500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87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5463492">
                                      <w:marLeft w:val="-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6637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8510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10210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4912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2518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7897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199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6636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2437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7175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2690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207561">
                                                      <w:marLeft w:val="-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2636531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77936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96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366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902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125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929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339474">
                                      <w:marLeft w:val="-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5228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956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7751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766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959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3958975">
                                              <w:marLeft w:val="-15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5052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5422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235993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5491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0422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5196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5651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05219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574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035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782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2940768">
                                                              <w:marLeft w:val="-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2859172">
                                                                  <w:marLeft w:val="300"/>
                                                                  <w:marRight w:val="0"/>
                                                                  <w:marTop w:val="0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63991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3677699">
                                              <w:marLeft w:val="-15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0891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6874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41367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91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55303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5832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5472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2333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68629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83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6745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2383871">
                                                              <w:marLeft w:val="-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778443">
                                                                  <w:marLeft w:val="300"/>
                                                                  <w:marRight w:val="0"/>
                                                                  <w:marTop w:val="0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74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7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49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72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925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983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1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5152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4389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193584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4003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4274257">
                                      <w:marLeft w:val="-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205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40652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88768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800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712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4432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0375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33476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83626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0853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8387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8763101">
                                                      <w:marLeft w:val="-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7148197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6873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7255481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5479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9406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1669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4251043">
                                              <w:marLeft w:val="-15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2261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6323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95237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7707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6233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8234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04321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9154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4183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4171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5047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4002824">
                                                              <w:marLeft w:val="-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4961940">
                                                                  <w:marLeft w:val="300"/>
                                                                  <w:marRight w:val="0"/>
                                                                  <w:marTop w:val="0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24912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31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95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094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7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227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982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9796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2438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3024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5323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2960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3017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0785026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7162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27015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2761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59469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13944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01251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79790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325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33656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79674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0309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968211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0064940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8208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47666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7963341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84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03406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4697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4591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673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20549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81894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0764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02006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69037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66168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018432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1445874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85964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5957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325030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2616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24372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6846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41062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00324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35725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76510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08081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6355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08387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8048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506775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6726115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001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0458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071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047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624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1221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027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8201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695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3302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021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03053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2046573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2024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55568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15451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5917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35925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23237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95254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7664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7431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3067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0397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638700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2904019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76908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84855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9078510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5274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36093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08969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96227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58009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08512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32254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89233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1986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49521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9803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4856935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9415739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30799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49690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5967677">
                                                          <w:marLeft w:val="-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845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83488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44359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01246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08385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2950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25660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465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414297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87689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74932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9602834">
                                                                          <w:marLeft w:val="-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7876339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7740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96414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34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56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9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277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048652">
                              <w:marLeft w:val="-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8291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5535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4180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545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7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390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9361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6951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2940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403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7508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8067596">
                                                          <w:marLeft w:val="0"/>
                                                          <w:marRight w:val="0"/>
                                                          <w:marTop w:val="15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1618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183169">
                                                                  <w:marLeft w:val="0"/>
                                                                  <w:marRight w:val="75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44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scholar.google.com/citations?view_op=view_citation&amp;hl=en&amp;user=6rZpSVQAAAAJ&amp;citation_for_view=6rZpSVQAAAAJ:aqlVkmm33-oC" TargetMode="External"/><Relationship Id="rId117" Type="http://schemas.openxmlformats.org/officeDocument/2006/relationships/hyperlink" Target="https://scholar.google.co.uk/citations?view_op=view_citation&amp;hl=en&amp;user=6gDfmM8AAAAJ&amp;citation_for_view=6gDfmM8AAAAJ:KlAtU1dfN6UC" TargetMode="External"/><Relationship Id="rId21" Type="http://schemas.openxmlformats.org/officeDocument/2006/relationships/hyperlink" Target="https://scholar.google.com/citations?view_op=view_citation&amp;hl=en&amp;user=6rZpSVQAAAAJ&amp;citation_for_view=6rZpSVQAAAAJ:qjMakFHDy7sC" TargetMode="External"/><Relationship Id="rId42" Type="http://schemas.openxmlformats.org/officeDocument/2006/relationships/hyperlink" Target="https://scholar.google.com/citations?view_op=view_citation&amp;hl=en&amp;user=6rZpSVQAAAAJ&amp;cstart=20&amp;pagesize=80&amp;citation_for_view=6rZpSVQAAAAJ:Tyk-4Ss8FVUC" TargetMode="External"/><Relationship Id="rId47" Type="http://schemas.openxmlformats.org/officeDocument/2006/relationships/hyperlink" Target="https://scholar.google.com/citations?view_op=view_citation&amp;hl=en&amp;user=6rZpSVQAAAAJ&amp;cstart=20&amp;pagesize=80&amp;citation_for_view=6rZpSVQAAAAJ:R3hNpaxXUhUC" TargetMode="External"/><Relationship Id="rId63" Type="http://schemas.openxmlformats.org/officeDocument/2006/relationships/hyperlink" Target="https://scholar.google.com/citations?view_op=view_citation&amp;hl=en&amp;user=i3VxQ2oAAAAJ&amp;citation_for_view=i3VxQ2oAAAAJ:u-x6o8ySG0sC" TargetMode="External"/><Relationship Id="rId68" Type="http://schemas.openxmlformats.org/officeDocument/2006/relationships/hyperlink" Target="https://scholar.google.com/citations?view_op=view_citation&amp;hl=en&amp;user=2S11INIAAAAJ&amp;citation_for_view=2S11INIAAAAJ:hFOr9nPyWt4C" TargetMode="External"/><Relationship Id="rId84" Type="http://schemas.openxmlformats.org/officeDocument/2006/relationships/hyperlink" Target="https://scholar.google.com/citations?view_op=view_citation&amp;hl=en&amp;user=U_uC9ScAAAAJ&amp;citation_for_view=U_uC9ScAAAAJ:qjMakFHDy7sC" TargetMode="External"/><Relationship Id="rId89" Type="http://schemas.openxmlformats.org/officeDocument/2006/relationships/hyperlink" Target="https://scholar.google.com/citations?view_op=view_citation&amp;hl=en&amp;user=U_uC9ScAAAAJ&amp;citation_for_view=U_uC9ScAAAAJ:zYLM7Y9cAGgC" TargetMode="External"/><Relationship Id="rId112" Type="http://schemas.openxmlformats.org/officeDocument/2006/relationships/hyperlink" Target="https://scholar.google.co.uk/citations?view_op=view_citation&amp;hl=en&amp;user=6gDfmM8AAAAJ&amp;citation_for_view=6gDfmM8AAAAJ:4DMP91E08xMC" TargetMode="External"/><Relationship Id="rId16" Type="http://schemas.openxmlformats.org/officeDocument/2006/relationships/hyperlink" Target="https://scholar.google.com/citations?view_op=view_citation&amp;hl=en&amp;user=6rZpSVQAAAAJ&amp;citation_for_view=6rZpSVQAAAAJ:2osOgNQ5qMEC" TargetMode="External"/><Relationship Id="rId107" Type="http://schemas.openxmlformats.org/officeDocument/2006/relationships/hyperlink" Target="https://scholar.google.co.uk/citations?view_op=view_citation&amp;hl=en&amp;user=6gDfmM8AAAAJ&amp;citation_for_view=6gDfmM8AAAAJ:5nxA0vEk-isC" TargetMode="External"/><Relationship Id="rId11" Type="http://schemas.openxmlformats.org/officeDocument/2006/relationships/hyperlink" Target="https://scholar.google.com/citations?view_op=view_citation&amp;hl=en&amp;user=6rZpSVQAAAAJ&amp;citation_for_view=6rZpSVQAAAAJ:YOwf2qJgpHMC" TargetMode="External"/><Relationship Id="rId32" Type="http://schemas.openxmlformats.org/officeDocument/2006/relationships/hyperlink" Target="https://scholar.google.com/citations?view_op=view_citation&amp;hl=en&amp;user=6rZpSVQAAAAJ&amp;cstart=20&amp;pagesize=80&amp;citation_for_view=6rZpSVQAAAAJ:qxL8FJ1GzNcC" TargetMode="External"/><Relationship Id="rId37" Type="http://schemas.openxmlformats.org/officeDocument/2006/relationships/hyperlink" Target="https://scholar.google.com/citations?view_op=view_citation&amp;hl=en&amp;user=6rZpSVQAAAAJ&amp;cstart=20&amp;pagesize=80&amp;citation_for_view=6rZpSVQAAAAJ:qUcmZB5y_30C" TargetMode="External"/><Relationship Id="rId53" Type="http://schemas.openxmlformats.org/officeDocument/2006/relationships/hyperlink" Target="https://scholar.google.com/citations?view_op=view_citation&amp;hl=en&amp;user=i3VxQ2oAAAAJ&amp;citation_for_view=i3VxQ2oAAAAJ:Tyk-4Ss8FVUC" TargetMode="External"/><Relationship Id="rId58" Type="http://schemas.openxmlformats.org/officeDocument/2006/relationships/hyperlink" Target="https://scholar.google.com/citations?view_op=view_citation&amp;hl=en&amp;user=i3VxQ2oAAAAJ&amp;citation_for_view=i3VxQ2oAAAAJ:Y0pCki6q_DkC" TargetMode="External"/><Relationship Id="rId74" Type="http://schemas.openxmlformats.org/officeDocument/2006/relationships/hyperlink" Target="https://scholar.google.com/citations?view_op=view_citation&amp;hl=en&amp;user=2S11INIAAAAJ&amp;citation_for_view=2S11INIAAAAJ:hC7cP41nSMkC" TargetMode="External"/><Relationship Id="rId79" Type="http://schemas.openxmlformats.org/officeDocument/2006/relationships/hyperlink" Target="https://scholar.google.com/citations?view_op=view_citation&amp;hl=en&amp;user=2S11INIAAAAJ&amp;citation_for_view=2S11INIAAAAJ:blknAaTinKkC" TargetMode="External"/><Relationship Id="rId102" Type="http://schemas.openxmlformats.org/officeDocument/2006/relationships/hyperlink" Target="https://scholar.google.co.uk/citations?view_op=view_citation&amp;hl=en&amp;user=6gDfmM8AAAAJ&amp;citation_for_view=6gDfmM8AAAAJ:ZeXyd9-uunAC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scholar.google.com/citations?view_op=view_citation&amp;hl=en&amp;user=i3VxQ2oAAAAJ&amp;citation_for_view=i3VxQ2oAAAAJ:d1gkVwhDpl0C" TargetMode="External"/><Relationship Id="rId82" Type="http://schemas.openxmlformats.org/officeDocument/2006/relationships/hyperlink" Target="https://scholar.google.com/citations?view_op=view_citation&amp;hl=en&amp;user=2S11INIAAAAJ&amp;citation_for_view=2S11INIAAAAJ:35N4QoGY0k4C" TargetMode="External"/><Relationship Id="rId90" Type="http://schemas.openxmlformats.org/officeDocument/2006/relationships/hyperlink" Target="https://scholar.google.com/citations?view_op=view_citation&amp;hl=en&amp;user=U_uC9ScAAAAJ&amp;citation_for_view=U_uC9ScAAAAJ:IjCSPb-OGe4C" TargetMode="External"/><Relationship Id="rId95" Type="http://schemas.openxmlformats.org/officeDocument/2006/relationships/hyperlink" Target="https://scholar.google.com/citations?view_op=view_citation&amp;hl=en&amp;user=gY9zwgkAAAAJ&amp;citation_for_view=gY9zwgkAAAAJ:qjMakFHDy7sC" TargetMode="External"/><Relationship Id="rId19" Type="http://schemas.openxmlformats.org/officeDocument/2006/relationships/hyperlink" Target="https://scholar.google.com/citations?view_op=view_citation&amp;hl=en&amp;user=6rZpSVQAAAAJ&amp;citation_for_view=6rZpSVQAAAAJ:ULOm3_A8WrAC" TargetMode="External"/><Relationship Id="rId14" Type="http://schemas.openxmlformats.org/officeDocument/2006/relationships/hyperlink" Target="https://scholar.google.com/citations?view_op=view_citation&amp;hl=en&amp;user=6rZpSVQAAAAJ&amp;citation_for_view=6rZpSVQAAAAJ:d1gkVwhDpl0C" TargetMode="External"/><Relationship Id="rId22" Type="http://schemas.openxmlformats.org/officeDocument/2006/relationships/hyperlink" Target="https://scholar.google.com/citations?view_op=view_citation&amp;hl=en&amp;user=6rZpSVQAAAAJ&amp;citation_for_view=6rZpSVQAAAAJ:L8Ckcad2t8MC" TargetMode="External"/><Relationship Id="rId27" Type="http://schemas.openxmlformats.org/officeDocument/2006/relationships/hyperlink" Target="https://scholar.google.com/citations?view_op=view_citation&amp;hl=en&amp;user=6rZpSVQAAAAJ&amp;citation_for_view=6rZpSVQAAAAJ:hC7cP41nSMkC" TargetMode="External"/><Relationship Id="rId30" Type="http://schemas.openxmlformats.org/officeDocument/2006/relationships/hyperlink" Target="https://scholar.google.com/citations?view_op=view_citation&amp;hl=en&amp;user=6rZpSVQAAAAJ&amp;cstart=20&amp;pagesize=80&amp;citation_for_view=6rZpSVQAAAAJ:4DMP91E08xMC" TargetMode="External"/><Relationship Id="rId35" Type="http://schemas.openxmlformats.org/officeDocument/2006/relationships/hyperlink" Target="https://scholar.google.com/citations?view_op=view_citation&amp;hl=en&amp;user=6rZpSVQAAAAJ&amp;cstart=20&amp;pagesize=80&amp;citation_for_view=6rZpSVQAAAAJ:-f6ydRqryjwC" TargetMode="External"/><Relationship Id="rId43" Type="http://schemas.openxmlformats.org/officeDocument/2006/relationships/hyperlink" Target="https://scholar.google.com/citations?view_op=view_citation&amp;hl=en&amp;user=6rZpSVQAAAAJ&amp;cstart=20&amp;pagesize=80&amp;citation_for_view=6rZpSVQAAAAJ:mVmsd5A6BfQC" TargetMode="External"/><Relationship Id="rId48" Type="http://schemas.openxmlformats.org/officeDocument/2006/relationships/hyperlink" Target="https://scholar.google.com/citations?view_op=view_citation&amp;hl=en&amp;user=i3VxQ2oAAAAJ&amp;citation_for_view=i3VxQ2oAAAAJ:2osOgNQ5qMEC" TargetMode="External"/><Relationship Id="rId56" Type="http://schemas.openxmlformats.org/officeDocument/2006/relationships/hyperlink" Target="https://scholar.google.com/citations?view_op=view_citation&amp;hl=en&amp;user=i3VxQ2oAAAAJ&amp;citation_for_view=i3VxQ2oAAAAJ:eQOLeE2rZwMC" TargetMode="External"/><Relationship Id="rId64" Type="http://schemas.openxmlformats.org/officeDocument/2006/relationships/hyperlink" Target="https://scholar.google.com/citations?view_op=view_citation&amp;hl=en&amp;user=i3VxQ2oAAAAJ&amp;citation_for_view=i3VxQ2oAAAAJ:ufrVoPGSRksC" TargetMode="External"/><Relationship Id="rId69" Type="http://schemas.openxmlformats.org/officeDocument/2006/relationships/hyperlink" Target="https://scholar.google.com/citations?view_op=view_citation&amp;hl=en&amp;user=2S11INIAAAAJ&amp;citation_for_view=2S11INIAAAAJ:mB3voiENLucC" TargetMode="External"/><Relationship Id="rId77" Type="http://schemas.openxmlformats.org/officeDocument/2006/relationships/hyperlink" Target="https://scholar.google.com/citations?view_op=view_citation&amp;hl=en&amp;user=2S11INIAAAAJ&amp;citation_for_view=2S11INIAAAAJ:u5HHmVD_uO8C" TargetMode="External"/><Relationship Id="rId100" Type="http://schemas.openxmlformats.org/officeDocument/2006/relationships/hyperlink" Target="https://scholar.google.com/citations?view_op=view_citation&amp;hl=en&amp;user=mwxA7NAAAAAJ&amp;citation_for_view=mwxA7NAAAAAJ:2osOgNQ5qMEC" TargetMode="External"/><Relationship Id="rId105" Type="http://schemas.openxmlformats.org/officeDocument/2006/relationships/hyperlink" Target="https://scholar.google.co.uk/citations?view_op=view_citation&amp;hl=en&amp;user=6gDfmM8AAAAJ&amp;citation_for_view=6gDfmM8AAAAJ:hqOjcs7Dif8C" TargetMode="External"/><Relationship Id="rId113" Type="http://schemas.openxmlformats.org/officeDocument/2006/relationships/hyperlink" Target="https://scholar.google.co.uk/citations?view_op=view_citation&amp;hl=en&amp;user=6gDfmM8AAAAJ&amp;citation_for_view=6gDfmM8AAAAJ:3fE2CSJIrl8C" TargetMode="External"/><Relationship Id="rId118" Type="http://schemas.openxmlformats.org/officeDocument/2006/relationships/hyperlink" Target="https://scholar.google.co.uk/citations?view_op=view_citation&amp;hl=en&amp;user=6gDfmM8AAAAJ&amp;citation_for_view=6gDfmM8AAAAJ:MXK_kJrjxJIC" TargetMode="External"/><Relationship Id="rId8" Type="http://schemas.openxmlformats.org/officeDocument/2006/relationships/hyperlink" Target="https://ieeexplore.ieee.org/xpl/conhome/9207782/proceeding" TargetMode="External"/><Relationship Id="rId51" Type="http://schemas.openxmlformats.org/officeDocument/2006/relationships/hyperlink" Target="https://scholar.google.com/citations?view_op=view_citation&amp;hl=en&amp;user=i3VxQ2oAAAAJ&amp;citation_for_view=i3VxQ2oAAAAJ:u5HHmVD_uO8C" TargetMode="External"/><Relationship Id="rId72" Type="http://schemas.openxmlformats.org/officeDocument/2006/relationships/hyperlink" Target="https://scholar.google.com/citations?view_op=view_citation&amp;hl=en&amp;user=2S11INIAAAAJ&amp;citation_for_view=2S11INIAAAAJ:k_IJM867U9cC" TargetMode="External"/><Relationship Id="rId80" Type="http://schemas.openxmlformats.org/officeDocument/2006/relationships/hyperlink" Target="https://scholar.google.com/citations?view_op=view_citation&amp;hl=en&amp;user=2S11INIAAAAJ&amp;citation_for_view=2S11INIAAAAJ:ZeXyd9-uunAC" TargetMode="External"/><Relationship Id="rId85" Type="http://schemas.openxmlformats.org/officeDocument/2006/relationships/hyperlink" Target="https://scholar.google.com/citations?view_op=view_citation&amp;hl=en&amp;user=U_uC9ScAAAAJ&amp;citation_for_view=U_uC9ScAAAAJ:9yKSN-GCB0IC" TargetMode="External"/><Relationship Id="rId93" Type="http://schemas.openxmlformats.org/officeDocument/2006/relationships/hyperlink" Target="https://scholar.google.com/citations?view_op=view_citation&amp;hl=en&amp;user=gY9zwgkAAAAJ&amp;citation_for_view=gY9zwgkAAAAJ:9yKSN-GCB0IC" TargetMode="External"/><Relationship Id="rId98" Type="http://schemas.openxmlformats.org/officeDocument/2006/relationships/hyperlink" Target="https://scholar.google.com/citations?view_op=view_citation&amp;hl=en&amp;user=mwxA7NAAAAAJ&amp;citation_for_view=mwxA7NAAAAAJ:u-x6o8ySG0sC" TargetMode="External"/><Relationship Id="rId121" Type="http://schemas.openxmlformats.org/officeDocument/2006/relationships/fontTable" Target="fontTable.xml"/><Relationship Id="rId3" Type="http://schemas.microsoft.com/office/2007/relationships/stylesWithEffects" Target="stylesWithEffects.xml"/><Relationship Id="rId12" Type="http://schemas.openxmlformats.org/officeDocument/2006/relationships/hyperlink" Target="https://scholar.google.com/citations?view_op=view_citation&amp;hl=en&amp;user=6rZpSVQAAAAJ&amp;citation_for_view=6rZpSVQAAAAJ:u-x6o8ySG0sC" TargetMode="External"/><Relationship Id="rId17" Type="http://schemas.openxmlformats.org/officeDocument/2006/relationships/hyperlink" Target="https://scholar.google.com/citations?view_op=view_citation&amp;hl=en&amp;user=6rZpSVQAAAAJ&amp;citation_for_view=6rZpSVQAAAAJ:kNdYIx-mwKoC" TargetMode="External"/><Relationship Id="rId25" Type="http://schemas.openxmlformats.org/officeDocument/2006/relationships/hyperlink" Target="https://scholar.google.com/citations?view_op=view_citation&amp;hl=en&amp;user=6rZpSVQAAAAJ&amp;citation_for_view=6rZpSVQAAAAJ:3fE2CSJIrl8C" TargetMode="External"/><Relationship Id="rId33" Type="http://schemas.openxmlformats.org/officeDocument/2006/relationships/hyperlink" Target="https://scholar.google.com/citations?view_op=view_citation&amp;hl=en&amp;user=6rZpSVQAAAAJ&amp;cstart=20&amp;pagesize=80&amp;citation_for_view=6rZpSVQAAAAJ:Y0pCki6q_DkC" TargetMode="External"/><Relationship Id="rId38" Type="http://schemas.openxmlformats.org/officeDocument/2006/relationships/hyperlink" Target="https://scholar.google.com/citations?view_op=view_citation&amp;hl=en&amp;user=6rZpSVQAAAAJ&amp;cstart=20&amp;pagesize=80&amp;citation_for_view=6rZpSVQAAAAJ:UeHWp8X0CEIC" TargetMode="External"/><Relationship Id="rId46" Type="http://schemas.openxmlformats.org/officeDocument/2006/relationships/hyperlink" Target="https://scholar.google.com/citations?view_op=view_citation&amp;hl=en&amp;user=6rZpSVQAAAAJ&amp;cstart=20&amp;pagesize=80&amp;citation_for_view=6rZpSVQAAAAJ:roLk4NBRz8UC" TargetMode="External"/><Relationship Id="rId59" Type="http://schemas.openxmlformats.org/officeDocument/2006/relationships/hyperlink" Target="https://scholar.google.com/citations?view_op=view_citation&amp;hl=en&amp;user=i3VxQ2oAAAAJ&amp;citation_for_view=i3VxQ2oAAAAJ:zYLM7Y9cAGgC" TargetMode="External"/><Relationship Id="rId67" Type="http://schemas.openxmlformats.org/officeDocument/2006/relationships/hyperlink" Target="https://scholar.google.com/citations?view_op=view_citation&amp;hl=en&amp;user=2S11INIAAAAJ&amp;citation_for_view=2S11INIAAAAJ:TFP_iSt0sucC" TargetMode="External"/><Relationship Id="rId103" Type="http://schemas.openxmlformats.org/officeDocument/2006/relationships/hyperlink" Target="https://scholar.google.co.uk/citations?view_op=view_citation&amp;hl=en&amp;user=6gDfmM8AAAAJ&amp;citation_for_view=6gDfmM8AAAAJ:9ZlFYXVOiuMC" TargetMode="External"/><Relationship Id="rId108" Type="http://schemas.openxmlformats.org/officeDocument/2006/relationships/hyperlink" Target="https://scholar.google.co.uk/citations?view_op=view_citation&amp;hl=en&amp;user=6gDfmM8AAAAJ&amp;citation_for_view=6gDfmM8AAAAJ:4TOpqqG69KYC" TargetMode="External"/><Relationship Id="rId116" Type="http://schemas.openxmlformats.org/officeDocument/2006/relationships/hyperlink" Target="https://scholar.google.co.uk/citations?view_op=view_citation&amp;hl=en&amp;user=6gDfmM8AAAAJ&amp;citation_for_view=6gDfmM8AAAAJ:L8Ckcad2t8MC" TargetMode="External"/><Relationship Id="rId20" Type="http://schemas.openxmlformats.org/officeDocument/2006/relationships/hyperlink" Target="https://scholar.google.com/citations?view_op=view_citation&amp;hl=en&amp;user=6rZpSVQAAAAJ&amp;citation_for_view=6rZpSVQAAAAJ:KlAtU1dfN6UC" TargetMode="External"/><Relationship Id="rId41" Type="http://schemas.openxmlformats.org/officeDocument/2006/relationships/hyperlink" Target="https://scholar.google.com/citations?view_op=view_citation&amp;hl=en&amp;user=6rZpSVQAAAAJ&amp;cstart=20&amp;pagesize=80&amp;citation_for_view=6rZpSVQAAAAJ:mB3voiENLucC" TargetMode="External"/><Relationship Id="rId54" Type="http://schemas.openxmlformats.org/officeDocument/2006/relationships/hyperlink" Target="https://scholar.google.com/citations?view_op=view_citation&amp;hl=en&amp;user=i3VxQ2oAAAAJ&amp;citation_for_view=i3VxQ2oAAAAJ:qjMakFHDy7sC" TargetMode="External"/><Relationship Id="rId62" Type="http://schemas.openxmlformats.org/officeDocument/2006/relationships/hyperlink" Target="https://scholar.google.com/citations?view_op=view_citation&amp;hl=en&amp;user=i3VxQ2oAAAAJ&amp;citation_for_view=i3VxQ2oAAAAJ:roLk4NBRz8UC" TargetMode="External"/><Relationship Id="rId70" Type="http://schemas.openxmlformats.org/officeDocument/2006/relationships/hyperlink" Target="https://scholar.google.com/citations?view_op=view_citation&amp;hl=en&amp;user=2S11INIAAAAJ&amp;citation_for_view=2S11INIAAAAJ:-f6ydRqryjwC" TargetMode="External"/><Relationship Id="rId75" Type="http://schemas.openxmlformats.org/officeDocument/2006/relationships/hyperlink" Target="https://scholar.google.com/citations?view_op=view_citation&amp;hl=en&amp;user=2S11INIAAAAJ&amp;citation_for_view=2S11INIAAAAJ:HDshCWvjkbEC" TargetMode="External"/><Relationship Id="rId83" Type="http://schemas.openxmlformats.org/officeDocument/2006/relationships/hyperlink" Target="https://scholar.google.com/citations?view_op=view_citation&amp;hl=en&amp;user=2S11INIAAAAJ&amp;citation_for_view=2S11INIAAAAJ:IWHjjKOFINEC" TargetMode="External"/><Relationship Id="rId88" Type="http://schemas.openxmlformats.org/officeDocument/2006/relationships/hyperlink" Target="https://scholar.google.com/citations?view_op=view_citation&amp;hl=en&amp;user=U_uC9ScAAAAJ&amp;citation_for_view=U_uC9ScAAAAJ:u5HHmVD_uO8C" TargetMode="External"/><Relationship Id="rId91" Type="http://schemas.openxmlformats.org/officeDocument/2006/relationships/hyperlink" Target="https://scholar.google.com/citations?view_op=view_citation&amp;hl=en&amp;user=U_uC9ScAAAAJ&amp;citation_for_view=U_uC9ScAAAAJ:Tyk-4Ss8FVUC" TargetMode="External"/><Relationship Id="rId96" Type="http://schemas.openxmlformats.org/officeDocument/2006/relationships/hyperlink" Target="https://scholar.google.com/citations?view_op=view_citation&amp;hl=en&amp;user=gY9zwgkAAAAJ&amp;citation_for_view=gY9zwgkAAAAJ:UeHWp8X0CEIC" TargetMode="External"/><Relationship Id="rId111" Type="http://schemas.openxmlformats.org/officeDocument/2006/relationships/hyperlink" Target="https://scholar.google.co.uk/citations?view_op=view_citation&amp;hl=en&amp;user=6gDfmM8AAAAJ&amp;citation_for_view=6gDfmM8AAAAJ:dhFuZR0502Q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scholar.google.com/citations?view_op=view_citation&amp;hl=en&amp;user=6rZpSVQAAAAJ&amp;citation_for_view=6rZpSVQAAAAJ:9yKSN-GCB0IC" TargetMode="External"/><Relationship Id="rId23" Type="http://schemas.openxmlformats.org/officeDocument/2006/relationships/hyperlink" Target="https://scholar.google.com/citations?view_op=view_citation&amp;hl=en&amp;user=6rZpSVQAAAAJ&amp;citation_for_view=6rZpSVQAAAAJ:8k81kl-MbHgC" TargetMode="External"/><Relationship Id="rId28" Type="http://schemas.openxmlformats.org/officeDocument/2006/relationships/hyperlink" Target="https://scholar.google.com/citations?view_op=view_citation&amp;hl=en&amp;user=6rZpSVQAAAAJ&amp;citation_for_view=6rZpSVQAAAAJ:ZeXyd9-uunAC" TargetMode="External"/><Relationship Id="rId36" Type="http://schemas.openxmlformats.org/officeDocument/2006/relationships/hyperlink" Target="https://scholar.google.com/citations?view_op=view_citation&amp;hl=en&amp;user=6rZpSVQAAAAJ&amp;cstart=20&amp;pagesize=80&amp;citation_for_view=6rZpSVQAAAAJ:hFOr9nPyWt4C" TargetMode="External"/><Relationship Id="rId49" Type="http://schemas.openxmlformats.org/officeDocument/2006/relationships/hyperlink" Target="https://scholar.google.com/citations?view_op=view_citation&amp;hl=en&amp;user=i3VxQ2oAAAAJ&amp;citation_for_view=i3VxQ2oAAAAJ:W7OEmFMy1HYC" TargetMode="External"/><Relationship Id="rId57" Type="http://schemas.openxmlformats.org/officeDocument/2006/relationships/hyperlink" Target="https://scholar.google.com/citations?view_op=view_citation&amp;hl=en&amp;user=i3VxQ2oAAAAJ&amp;citation_for_view=i3VxQ2oAAAAJ:_FxGoFyzp5QC" TargetMode="External"/><Relationship Id="rId106" Type="http://schemas.openxmlformats.org/officeDocument/2006/relationships/hyperlink" Target="https://scholar.google.co.uk/citations?view_op=view_citation&amp;hl=en&amp;user=6gDfmM8AAAAJ&amp;citation_for_view=6gDfmM8AAAAJ:7PzlFSSx8tAC" TargetMode="External"/><Relationship Id="rId114" Type="http://schemas.openxmlformats.org/officeDocument/2006/relationships/hyperlink" Target="https://scholar.google.co.uk/citations?view_op=view_citation&amp;hl=en&amp;user=6gDfmM8AAAAJ&amp;citation_for_view=6gDfmM8AAAAJ:_kc_bZDykSQC" TargetMode="External"/><Relationship Id="rId119" Type="http://schemas.openxmlformats.org/officeDocument/2006/relationships/hyperlink" Target="https://scholar.google.co.uk/citations?view_op=view_citation&amp;hl=en&amp;user=6gDfmM8AAAAJ&amp;citation_for_view=6gDfmM8AAAAJ:ULOm3_A8WrAC" TargetMode="External"/><Relationship Id="rId10" Type="http://schemas.openxmlformats.org/officeDocument/2006/relationships/hyperlink" Target="https://scholar.google.com/citations?view_op=view_citation&amp;hl=en&amp;user=6rZpSVQAAAAJ&amp;citation_for_view=6rZpSVQAAAAJ:u5HHmVD_uO8C" TargetMode="External"/><Relationship Id="rId31" Type="http://schemas.openxmlformats.org/officeDocument/2006/relationships/hyperlink" Target="https://scholar.google.com/citations?view_op=view_citation&amp;hl=en&amp;user=6rZpSVQAAAAJ&amp;cstart=20&amp;pagesize=80&amp;citation_for_view=6rZpSVQAAAAJ:HDshCWvjkbEC" TargetMode="External"/><Relationship Id="rId44" Type="http://schemas.openxmlformats.org/officeDocument/2006/relationships/hyperlink" Target="https://scholar.google.com/citations?view_op=view_citation&amp;hl=en&amp;user=6rZpSVQAAAAJ&amp;cstart=20&amp;pagesize=80&amp;citation_for_view=6rZpSVQAAAAJ:IWHjjKOFINEC" TargetMode="External"/><Relationship Id="rId52" Type="http://schemas.openxmlformats.org/officeDocument/2006/relationships/hyperlink" Target="https://scholar.google.com/citations?view_op=view_citation&amp;hl=en&amp;user=i3VxQ2oAAAAJ&amp;citation_for_view=i3VxQ2oAAAAJ:UeHWp8X0CEIC" TargetMode="External"/><Relationship Id="rId60" Type="http://schemas.openxmlformats.org/officeDocument/2006/relationships/hyperlink" Target="https://scholar.google.com/citations?view_op=view_citation&amp;hl=en&amp;user=i3VxQ2oAAAAJ&amp;citation_for_view=i3VxQ2oAAAAJ:WF5omc3nYNoC" TargetMode="External"/><Relationship Id="rId65" Type="http://schemas.openxmlformats.org/officeDocument/2006/relationships/hyperlink" Target="https://scholar.google.com/citations?view_op=view_citation&amp;hl=en&amp;user=i3VxQ2oAAAAJ&amp;citation_for_view=i3VxQ2oAAAAJ:9yKSN-GCB0IC" TargetMode="External"/><Relationship Id="rId73" Type="http://schemas.openxmlformats.org/officeDocument/2006/relationships/hyperlink" Target="https://scholar.google.com/citations?view_op=view_citation&amp;hl=en&amp;user=2S11INIAAAAJ&amp;citation_for_view=2S11INIAAAAJ:RGFaLdJalmkC" TargetMode="External"/><Relationship Id="rId78" Type="http://schemas.openxmlformats.org/officeDocument/2006/relationships/hyperlink" Target="https://scholar.google.com/citations?view_op=view_citation&amp;hl=en&amp;user=2S11INIAAAAJ&amp;citation_for_view=2S11INIAAAAJ:lSLTfruPkqcC" TargetMode="External"/><Relationship Id="rId81" Type="http://schemas.openxmlformats.org/officeDocument/2006/relationships/hyperlink" Target="https://scholar.google.com/citations?view_op=view_citation&amp;hl=en&amp;user=2S11INIAAAAJ&amp;citation_for_view=2S11INIAAAAJ:70eg2SAEIzsC" TargetMode="External"/><Relationship Id="rId86" Type="http://schemas.openxmlformats.org/officeDocument/2006/relationships/hyperlink" Target="https://scholar.google.com/citations?view_op=view_citation&amp;hl=en&amp;user=U_uC9ScAAAAJ&amp;citation_for_view=U_uC9ScAAAAJ:UeHWp8X0CEIC" TargetMode="External"/><Relationship Id="rId94" Type="http://schemas.openxmlformats.org/officeDocument/2006/relationships/hyperlink" Target="https://scholar.google.com/citations?view_op=view_citation&amp;hl=en&amp;user=gY9zwgkAAAAJ&amp;citation_for_view=gY9zwgkAAAAJ:d1gkVwhDpl0C" TargetMode="External"/><Relationship Id="rId99" Type="http://schemas.openxmlformats.org/officeDocument/2006/relationships/hyperlink" Target="https://scholar.google.com/citations?view_op=view_citation&amp;hl=en&amp;user=mwxA7NAAAAAJ&amp;citation_for_view=mwxA7NAAAAAJ:u5HHmVD_uO8C" TargetMode="External"/><Relationship Id="rId101" Type="http://schemas.openxmlformats.org/officeDocument/2006/relationships/hyperlink" Target="https://scholar.google.com/citations?view_op=view_citation&amp;hl=en&amp;user=mwxA7NAAAAAJ&amp;citation_for_view=mwxA7NAAAAAJ:9yKSN-GCB0IC" TargetMode="External"/><Relationship Id="rId12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view_op=view_citation&amp;hl=en&amp;user=6rZpSVQAAAAJ&amp;citation_for_view=6rZpSVQAAAAJ:7PzlFSSx8tAC" TargetMode="External"/><Relationship Id="rId13" Type="http://schemas.openxmlformats.org/officeDocument/2006/relationships/hyperlink" Target="https://scholar.google.com/citations?view_op=view_citation&amp;hl=en&amp;user=6rZpSVQAAAAJ&amp;citation_for_view=6rZpSVQAAAAJ:4TOpqqG69KYC" TargetMode="External"/><Relationship Id="rId18" Type="http://schemas.openxmlformats.org/officeDocument/2006/relationships/hyperlink" Target="https://scholar.google.com/citations?view_op=view_citation&amp;hl=en&amp;user=6rZpSVQAAAAJ&amp;citation_for_view=6rZpSVQAAAAJ:Wp0gIr-vW9MC" TargetMode="External"/><Relationship Id="rId39" Type="http://schemas.openxmlformats.org/officeDocument/2006/relationships/hyperlink" Target="https://scholar.google.com/citations?view_op=view_citation&amp;hl=en&amp;user=6rZpSVQAAAAJ&amp;cstart=20&amp;pagesize=80&amp;citation_for_view=6rZpSVQAAAAJ:LkGwnXOMwfcC" TargetMode="External"/><Relationship Id="rId109" Type="http://schemas.openxmlformats.org/officeDocument/2006/relationships/hyperlink" Target="https://scholar.google.co.uk/citations?view_op=view_citation&amp;hl=en&amp;user=6gDfmM8AAAAJ&amp;citation_for_view=6gDfmM8AAAAJ:QIV2ME_5wuYC" TargetMode="External"/><Relationship Id="rId34" Type="http://schemas.openxmlformats.org/officeDocument/2006/relationships/hyperlink" Target="https://scholar.google.com/citations?view_op=view_citation&amp;hl=en&amp;user=6rZpSVQAAAAJ&amp;cstart=20&amp;pagesize=80&amp;citation_for_view=6rZpSVQAAAAJ:_FxGoFyzp5QC" TargetMode="External"/><Relationship Id="rId50" Type="http://schemas.openxmlformats.org/officeDocument/2006/relationships/hyperlink" Target="https://scholar.google.com/citations?view_op=view_citation&amp;hl=en&amp;user=i3VxQ2oAAAAJ&amp;citation_for_view=i3VxQ2oAAAAJ:0EnyYjriUFMC" TargetMode="External"/><Relationship Id="rId55" Type="http://schemas.openxmlformats.org/officeDocument/2006/relationships/hyperlink" Target="https://scholar.google.com/citations?view_op=view_citation&amp;hl=en&amp;user=i3VxQ2oAAAAJ&amp;citation_for_view=i3VxQ2oAAAAJ:LkGwnXOMwfcC" TargetMode="External"/><Relationship Id="rId76" Type="http://schemas.openxmlformats.org/officeDocument/2006/relationships/hyperlink" Target="https://scholar.google.com/citations?view_op=view_citation&amp;hl=en&amp;user=2S11INIAAAAJ&amp;citation_for_view=2S11INIAAAAJ:M3NEmzRMIkIC" TargetMode="External"/><Relationship Id="rId97" Type="http://schemas.openxmlformats.org/officeDocument/2006/relationships/hyperlink" Target="https://scholar.google.com/citations?view_op=view_citation&amp;hl=en&amp;user=mwxA7NAAAAAJ&amp;citation_for_view=mwxA7NAAAAAJ:d1gkVwhDpl0C" TargetMode="External"/><Relationship Id="rId104" Type="http://schemas.openxmlformats.org/officeDocument/2006/relationships/hyperlink" Target="https://scholar.google.co.uk/citations?view_op=view_citation&amp;hl=en&amp;user=6gDfmM8AAAAJ&amp;citation_for_view=6gDfmM8AAAAJ:Wp0gIr-vW9MC" TargetMode="External"/><Relationship Id="rId120" Type="http://schemas.openxmlformats.org/officeDocument/2006/relationships/hyperlink" Target="https://scholar.google.co.uk/citations?view_op=view_citation&amp;hl=en&amp;user=6gDfmM8AAAAJ&amp;citation_for_view=6gDfmM8AAAAJ:Zph67rFs4hoC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scholar.google.com/citations?view_op=view_citation&amp;hl=en&amp;user=2S11INIAAAAJ&amp;citation_for_view=2S11INIAAAAJ:qUcmZB5y_30C" TargetMode="External"/><Relationship Id="rId92" Type="http://schemas.openxmlformats.org/officeDocument/2006/relationships/hyperlink" Target="https://scholar.google.com/citations?view_op=view_citation&amp;hl=en&amp;user=gY9zwgkAAAAJ&amp;citation_for_view=gY9zwgkAAAAJ:2osOgNQ5qMEC" TargetMode="External"/><Relationship Id="rId2" Type="http://schemas.openxmlformats.org/officeDocument/2006/relationships/styles" Target="styles.xml"/><Relationship Id="rId29" Type="http://schemas.openxmlformats.org/officeDocument/2006/relationships/hyperlink" Target="https://scholar.google.com/citations?view_op=view_citation&amp;hl=en&amp;user=6rZpSVQAAAAJ&amp;cstart=20&amp;pagesize=80&amp;citation_for_view=6rZpSVQAAAAJ:9ZlFYXVOiuMC" TargetMode="External"/><Relationship Id="rId24" Type="http://schemas.openxmlformats.org/officeDocument/2006/relationships/hyperlink" Target="https://scholar.google.com/citations?view_op=view_citation&amp;hl=en&amp;user=6rZpSVQAAAAJ&amp;citation_for_view=6rZpSVQAAAAJ:YsMSGLbcyi4C" TargetMode="External"/><Relationship Id="rId40" Type="http://schemas.openxmlformats.org/officeDocument/2006/relationships/hyperlink" Target="https://scholar.google.com/citations?view_op=view_citation&amp;hl=en&amp;user=6rZpSVQAAAAJ&amp;cstart=20&amp;pagesize=80&amp;citation_for_view=6rZpSVQAAAAJ:Zph67rFs4hoC" TargetMode="External"/><Relationship Id="rId45" Type="http://schemas.openxmlformats.org/officeDocument/2006/relationships/hyperlink" Target="https://scholar.google.com/citations?view_op=view_citation&amp;hl=en&amp;user=6rZpSVQAAAAJ&amp;cstart=20&amp;pagesize=80&amp;citation_for_view=6rZpSVQAAAAJ:dhFuZR0502QC" TargetMode="External"/><Relationship Id="rId66" Type="http://schemas.openxmlformats.org/officeDocument/2006/relationships/hyperlink" Target="https://scholar.google.com/citations?view_op=view_citation&amp;hl=en&amp;user=2S11INIAAAAJ&amp;citation_for_view=2S11INIAAAAJ:TQgYirikUcIC" TargetMode="External"/><Relationship Id="rId87" Type="http://schemas.openxmlformats.org/officeDocument/2006/relationships/hyperlink" Target="https://scholar.google.com/citations?view_op=view_citation&amp;hl=en&amp;user=U_uC9ScAAAAJ&amp;citation_for_view=U_uC9ScAAAAJ:u-x6o8ySG0sC" TargetMode="External"/><Relationship Id="rId110" Type="http://schemas.openxmlformats.org/officeDocument/2006/relationships/hyperlink" Target="https://scholar.google.co.uk/citations?view_op=view_citation&amp;hl=en&amp;user=6gDfmM8AAAAJ&amp;citation_for_view=6gDfmM8AAAAJ:YOwf2qJgpHMC" TargetMode="External"/><Relationship Id="rId115" Type="http://schemas.openxmlformats.org/officeDocument/2006/relationships/hyperlink" Target="https://scholar.google.co.uk/citations?view_op=view_citation&amp;hl=en&amp;user=6gDfmM8AAAAJ&amp;citation_for_view=6gDfmM8AAAAJ:IWHjjKOFINE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62440B-6485-459C-9B05-6E598621C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9</Pages>
  <Words>5965</Words>
  <Characters>34005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</dc:creator>
  <cp:keywords/>
  <dc:description/>
  <cp:lastModifiedBy>Hayder</cp:lastModifiedBy>
  <cp:revision>5</cp:revision>
  <dcterms:created xsi:type="dcterms:W3CDTF">2022-11-28T18:29:00Z</dcterms:created>
  <dcterms:modified xsi:type="dcterms:W3CDTF">2022-11-29T07:33:00Z</dcterms:modified>
</cp:coreProperties>
</file>